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9E08EF6" w14:textId="21AF500D" w:rsidR="00F43B3B" w:rsidRPr="00372344" w:rsidRDefault="00F43B3B" w:rsidP="00372344">
      <w:pPr>
        <w:wordWrap/>
        <w:spacing w:line="240" w:lineRule="auto"/>
        <w:jc w:val="left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372344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Supplementary Table 1. </w:t>
      </w:r>
      <w:r w:rsidR="001D1C0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N</w:t>
      </w:r>
      <w:r w:rsidRPr="00372344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umber</w:t>
      </w:r>
      <w:r w:rsidR="001D1C0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s</w:t>
      </w:r>
      <w:r w:rsidRPr="00372344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of</w:t>
      </w:r>
      <w:r w:rsidR="007A733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patients</w:t>
      </w:r>
      <w:r w:rsidR="00E20FAA" w:rsidRPr="00E20FAA">
        <w:rPr>
          <w:rFonts w:ascii="Times New Roman" w:hAnsi="Times New Roman" w:cs="Times New Roman" w:hint="eastAsia"/>
          <w:b/>
          <w:color w:val="000000" w:themeColor="text1"/>
          <w:sz w:val="24"/>
          <w:szCs w:val="24"/>
          <w:vertAlign w:val="superscript"/>
        </w:rPr>
        <w:t>a</w:t>
      </w:r>
      <w:r w:rsidR="007A733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="007A733F" w:rsidRPr="005C33C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with </w:t>
      </w:r>
      <w:r w:rsidR="007A733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Charcot-Marie-Tooth disease </w:t>
      </w:r>
      <w:r w:rsidR="001D1C0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by age </w:t>
      </w:r>
      <w:r w:rsidR="00372344" w:rsidRPr="00372344">
        <w:rPr>
          <w:rFonts w:ascii="Times New Roman" w:eastAsia="맑은 고딕" w:hAnsi="Times New Roman" w:cs="Times New Roman"/>
          <w:b/>
          <w:color w:val="111111"/>
          <w:sz w:val="24"/>
          <w:szCs w:val="24"/>
          <w:shd w:val="clear" w:color="auto" w:fill="FFFFFF"/>
        </w:rPr>
        <w:t>at the end of each year</w:t>
      </w:r>
      <w:r w:rsidRPr="00372344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in Korea, 2005</w:t>
      </w:r>
      <w:r w:rsidR="001D1C0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–</w:t>
      </w:r>
      <w:r w:rsidRPr="00372344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2018</w:t>
      </w:r>
    </w:p>
    <w:tbl>
      <w:tblPr>
        <w:tblStyle w:val="a3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8"/>
        <w:gridCol w:w="907"/>
        <w:gridCol w:w="907"/>
        <w:gridCol w:w="907"/>
        <w:gridCol w:w="907"/>
        <w:gridCol w:w="907"/>
        <w:gridCol w:w="907"/>
        <w:gridCol w:w="907"/>
        <w:gridCol w:w="907"/>
        <w:gridCol w:w="907"/>
        <w:gridCol w:w="907"/>
        <w:gridCol w:w="907"/>
        <w:gridCol w:w="907"/>
        <w:gridCol w:w="907"/>
        <w:gridCol w:w="908"/>
      </w:tblGrid>
      <w:tr w:rsidR="00F43B3B" w14:paraId="567E1EC1" w14:textId="77777777" w:rsidTr="00ED49AF">
        <w:tc>
          <w:tcPr>
            <w:tcW w:w="988" w:type="dxa"/>
            <w:tcBorders>
              <w:top w:val="single" w:sz="4" w:space="0" w:color="auto"/>
              <w:bottom w:val="single" w:sz="4" w:space="0" w:color="auto"/>
            </w:tcBorders>
          </w:tcPr>
          <w:p w14:paraId="76D94B7B" w14:textId="77777777" w:rsidR="00F43B3B" w:rsidRPr="00F43B3B" w:rsidRDefault="001D1C09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ge, yr</w:t>
            </w:r>
          </w:p>
        </w:tc>
        <w:tc>
          <w:tcPr>
            <w:tcW w:w="907" w:type="dxa"/>
            <w:tcBorders>
              <w:top w:val="single" w:sz="4" w:space="0" w:color="auto"/>
              <w:bottom w:val="single" w:sz="4" w:space="0" w:color="auto"/>
            </w:tcBorders>
          </w:tcPr>
          <w:p w14:paraId="09319EE7" w14:textId="77777777" w:rsidR="00F43B3B" w:rsidRPr="00F43B3B" w:rsidRDefault="00F43B3B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43B3B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2005</w:t>
            </w:r>
          </w:p>
        </w:tc>
        <w:tc>
          <w:tcPr>
            <w:tcW w:w="907" w:type="dxa"/>
            <w:tcBorders>
              <w:top w:val="single" w:sz="4" w:space="0" w:color="auto"/>
              <w:bottom w:val="single" w:sz="4" w:space="0" w:color="auto"/>
            </w:tcBorders>
          </w:tcPr>
          <w:p w14:paraId="4FA9C913" w14:textId="77777777" w:rsidR="00F43B3B" w:rsidRPr="00F43B3B" w:rsidRDefault="00F43B3B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43B3B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2006</w:t>
            </w:r>
          </w:p>
        </w:tc>
        <w:tc>
          <w:tcPr>
            <w:tcW w:w="907" w:type="dxa"/>
            <w:tcBorders>
              <w:top w:val="single" w:sz="4" w:space="0" w:color="auto"/>
              <w:bottom w:val="single" w:sz="4" w:space="0" w:color="auto"/>
            </w:tcBorders>
          </w:tcPr>
          <w:p w14:paraId="3F93D0D8" w14:textId="77777777" w:rsidR="00F43B3B" w:rsidRPr="00F43B3B" w:rsidRDefault="00F43B3B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43B3B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2007</w:t>
            </w:r>
          </w:p>
        </w:tc>
        <w:tc>
          <w:tcPr>
            <w:tcW w:w="907" w:type="dxa"/>
            <w:tcBorders>
              <w:top w:val="single" w:sz="4" w:space="0" w:color="auto"/>
              <w:bottom w:val="single" w:sz="4" w:space="0" w:color="auto"/>
            </w:tcBorders>
          </w:tcPr>
          <w:p w14:paraId="24BFBA60" w14:textId="77777777" w:rsidR="00F43B3B" w:rsidRPr="00F43B3B" w:rsidRDefault="00F43B3B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43B3B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2008</w:t>
            </w:r>
          </w:p>
        </w:tc>
        <w:tc>
          <w:tcPr>
            <w:tcW w:w="907" w:type="dxa"/>
            <w:tcBorders>
              <w:top w:val="single" w:sz="4" w:space="0" w:color="auto"/>
              <w:bottom w:val="single" w:sz="4" w:space="0" w:color="auto"/>
            </w:tcBorders>
          </w:tcPr>
          <w:p w14:paraId="6A5DA86C" w14:textId="77777777" w:rsidR="00F43B3B" w:rsidRPr="00F43B3B" w:rsidRDefault="00F43B3B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43B3B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2009</w:t>
            </w:r>
          </w:p>
        </w:tc>
        <w:tc>
          <w:tcPr>
            <w:tcW w:w="907" w:type="dxa"/>
            <w:tcBorders>
              <w:top w:val="single" w:sz="4" w:space="0" w:color="auto"/>
              <w:bottom w:val="single" w:sz="4" w:space="0" w:color="auto"/>
            </w:tcBorders>
          </w:tcPr>
          <w:p w14:paraId="2613363D" w14:textId="77777777" w:rsidR="00F43B3B" w:rsidRPr="00F43B3B" w:rsidRDefault="00F43B3B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43B3B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2010</w:t>
            </w:r>
          </w:p>
        </w:tc>
        <w:tc>
          <w:tcPr>
            <w:tcW w:w="907" w:type="dxa"/>
            <w:tcBorders>
              <w:top w:val="single" w:sz="4" w:space="0" w:color="auto"/>
              <w:bottom w:val="single" w:sz="4" w:space="0" w:color="auto"/>
            </w:tcBorders>
          </w:tcPr>
          <w:p w14:paraId="4A14976E" w14:textId="77777777" w:rsidR="00F43B3B" w:rsidRPr="00F43B3B" w:rsidRDefault="00F43B3B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43B3B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2011</w:t>
            </w:r>
          </w:p>
        </w:tc>
        <w:tc>
          <w:tcPr>
            <w:tcW w:w="907" w:type="dxa"/>
            <w:tcBorders>
              <w:top w:val="single" w:sz="4" w:space="0" w:color="auto"/>
              <w:bottom w:val="single" w:sz="4" w:space="0" w:color="auto"/>
            </w:tcBorders>
          </w:tcPr>
          <w:p w14:paraId="13022590" w14:textId="77777777" w:rsidR="00F43B3B" w:rsidRPr="00F43B3B" w:rsidRDefault="00F43B3B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43B3B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2012</w:t>
            </w:r>
          </w:p>
        </w:tc>
        <w:tc>
          <w:tcPr>
            <w:tcW w:w="907" w:type="dxa"/>
            <w:tcBorders>
              <w:top w:val="single" w:sz="4" w:space="0" w:color="auto"/>
              <w:bottom w:val="single" w:sz="4" w:space="0" w:color="auto"/>
            </w:tcBorders>
          </w:tcPr>
          <w:p w14:paraId="5467CD8B" w14:textId="77777777" w:rsidR="00F43B3B" w:rsidRPr="00F43B3B" w:rsidRDefault="00F43B3B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43B3B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2013</w:t>
            </w:r>
          </w:p>
        </w:tc>
        <w:tc>
          <w:tcPr>
            <w:tcW w:w="907" w:type="dxa"/>
            <w:tcBorders>
              <w:top w:val="single" w:sz="4" w:space="0" w:color="auto"/>
              <w:bottom w:val="single" w:sz="4" w:space="0" w:color="auto"/>
            </w:tcBorders>
          </w:tcPr>
          <w:p w14:paraId="2D452B3C" w14:textId="77777777" w:rsidR="00F43B3B" w:rsidRPr="00F43B3B" w:rsidRDefault="00F43B3B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43B3B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2014</w:t>
            </w:r>
          </w:p>
        </w:tc>
        <w:tc>
          <w:tcPr>
            <w:tcW w:w="907" w:type="dxa"/>
            <w:tcBorders>
              <w:top w:val="single" w:sz="4" w:space="0" w:color="auto"/>
              <w:bottom w:val="single" w:sz="4" w:space="0" w:color="auto"/>
            </w:tcBorders>
          </w:tcPr>
          <w:p w14:paraId="51985930" w14:textId="77777777" w:rsidR="00F43B3B" w:rsidRPr="00F43B3B" w:rsidRDefault="00F43B3B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43B3B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2015</w:t>
            </w:r>
          </w:p>
        </w:tc>
        <w:tc>
          <w:tcPr>
            <w:tcW w:w="907" w:type="dxa"/>
            <w:tcBorders>
              <w:top w:val="single" w:sz="4" w:space="0" w:color="auto"/>
              <w:bottom w:val="single" w:sz="4" w:space="0" w:color="auto"/>
            </w:tcBorders>
          </w:tcPr>
          <w:p w14:paraId="5CA26FB6" w14:textId="77777777" w:rsidR="00F43B3B" w:rsidRPr="00F43B3B" w:rsidRDefault="00F43B3B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43B3B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2016</w:t>
            </w:r>
          </w:p>
        </w:tc>
        <w:tc>
          <w:tcPr>
            <w:tcW w:w="907" w:type="dxa"/>
            <w:tcBorders>
              <w:top w:val="single" w:sz="4" w:space="0" w:color="auto"/>
              <w:bottom w:val="single" w:sz="4" w:space="0" w:color="auto"/>
            </w:tcBorders>
          </w:tcPr>
          <w:p w14:paraId="5EA47AD2" w14:textId="77777777" w:rsidR="00F43B3B" w:rsidRPr="00F43B3B" w:rsidRDefault="00F43B3B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43B3B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201</w:t>
            </w:r>
            <w:r w:rsidR="00ED49A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908" w:type="dxa"/>
            <w:tcBorders>
              <w:top w:val="single" w:sz="4" w:space="0" w:color="auto"/>
              <w:bottom w:val="single" w:sz="4" w:space="0" w:color="auto"/>
            </w:tcBorders>
          </w:tcPr>
          <w:p w14:paraId="6708C518" w14:textId="77777777" w:rsidR="00F43B3B" w:rsidRPr="00F43B3B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2018</w:t>
            </w:r>
          </w:p>
        </w:tc>
      </w:tr>
      <w:tr w:rsidR="00ED49AF" w14:paraId="64283A73" w14:textId="77777777" w:rsidTr="00ED49AF">
        <w:tc>
          <w:tcPr>
            <w:tcW w:w="988" w:type="dxa"/>
            <w:tcBorders>
              <w:top w:val="single" w:sz="4" w:space="0" w:color="auto"/>
              <w:bottom w:val="nil"/>
            </w:tcBorders>
          </w:tcPr>
          <w:p w14:paraId="3F6EC7AD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0-4</w:t>
            </w:r>
          </w:p>
        </w:tc>
        <w:tc>
          <w:tcPr>
            <w:tcW w:w="907" w:type="dxa"/>
            <w:tcBorders>
              <w:top w:val="single" w:sz="4" w:space="0" w:color="auto"/>
              <w:bottom w:val="nil"/>
            </w:tcBorders>
          </w:tcPr>
          <w:p w14:paraId="17EF1177" w14:textId="77777777" w:rsidR="00ED49AF" w:rsidRDefault="00FA6F7B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907" w:type="dxa"/>
            <w:tcBorders>
              <w:top w:val="single" w:sz="4" w:space="0" w:color="auto"/>
              <w:bottom w:val="nil"/>
            </w:tcBorders>
          </w:tcPr>
          <w:p w14:paraId="497DBEFF" w14:textId="77777777" w:rsidR="00ED49AF" w:rsidRDefault="00FA6F7B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907" w:type="dxa"/>
            <w:tcBorders>
              <w:top w:val="single" w:sz="4" w:space="0" w:color="auto"/>
              <w:bottom w:val="nil"/>
            </w:tcBorders>
          </w:tcPr>
          <w:p w14:paraId="78152263" w14:textId="77777777" w:rsidR="00ED49AF" w:rsidRDefault="00FA6F7B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6</w:t>
            </w:r>
          </w:p>
        </w:tc>
        <w:tc>
          <w:tcPr>
            <w:tcW w:w="907" w:type="dxa"/>
            <w:tcBorders>
              <w:top w:val="single" w:sz="4" w:space="0" w:color="auto"/>
              <w:bottom w:val="nil"/>
            </w:tcBorders>
          </w:tcPr>
          <w:p w14:paraId="5DD5236E" w14:textId="77777777" w:rsidR="00ED49AF" w:rsidRDefault="00FA6F7B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7</w:t>
            </w:r>
          </w:p>
        </w:tc>
        <w:tc>
          <w:tcPr>
            <w:tcW w:w="907" w:type="dxa"/>
            <w:tcBorders>
              <w:top w:val="single" w:sz="4" w:space="0" w:color="auto"/>
              <w:bottom w:val="nil"/>
            </w:tcBorders>
          </w:tcPr>
          <w:p w14:paraId="54BD095A" w14:textId="77777777" w:rsidR="00ED49AF" w:rsidRDefault="00FA6F7B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5</w:t>
            </w:r>
          </w:p>
        </w:tc>
        <w:tc>
          <w:tcPr>
            <w:tcW w:w="907" w:type="dxa"/>
            <w:tcBorders>
              <w:top w:val="single" w:sz="4" w:space="0" w:color="auto"/>
              <w:bottom w:val="nil"/>
            </w:tcBorders>
          </w:tcPr>
          <w:p w14:paraId="731CAC17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4</w:t>
            </w:r>
          </w:p>
        </w:tc>
        <w:tc>
          <w:tcPr>
            <w:tcW w:w="907" w:type="dxa"/>
            <w:tcBorders>
              <w:top w:val="single" w:sz="4" w:space="0" w:color="auto"/>
              <w:bottom w:val="nil"/>
            </w:tcBorders>
          </w:tcPr>
          <w:p w14:paraId="2E02EBDD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4</w:t>
            </w:r>
          </w:p>
        </w:tc>
        <w:tc>
          <w:tcPr>
            <w:tcW w:w="907" w:type="dxa"/>
            <w:tcBorders>
              <w:top w:val="single" w:sz="4" w:space="0" w:color="auto"/>
              <w:bottom w:val="nil"/>
            </w:tcBorders>
          </w:tcPr>
          <w:p w14:paraId="411F3A5A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1</w:t>
            </w:r>
          </w:p>
        </w:tc>
        <w:tc>
          <w:tcPr>
            <w:tcW w:w="907" w:type="dxa"/>
            <w:tcBorders>
              <w:top w:val="single" w:sz="4" w:space="0" w:color="auto"/>
              <w:bottom w:val="nil"/>
            </w:tcBorders>
          </w:tcPr>
          <w:p w14:paraId="660E69F5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907" w:type="dxa"/>
            <w:tcBorders>
              <w:top w:val="single" w:sz="4" w:space="0" w:color="auto"/>
              <w:bottom w:val="nil"/>
            </w:tcBorders>
          </w:tcPr>
          <w:p w14:paraId="5203BEFC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4</w:t>
            </w:r>
          </w:p>
        </w:tc>
        <w:tc>
          <w:tcPr>
            <w:tcW w:w="907" w:type="dxa"/>
            <w:tcBorders>
              <w:top w:val="single" w:sz="4" w:space="0" w:color="auto"/>
              <w:bottom w:val="nil"/>
            </w:tcBorders>
          </w:tcPr>
          <w:p w14:paraId="74C2A15C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2</w:t>
            </w:r>
          </w:p>
        </w:tc>
        <w:tc>
          <w:tcPr>
            <w:tcW w:w="907" w:type="dxa"/>
            <w:tcBorders>
              <w:top w:val="single" w:sz="4" w:space="0" w:color="auto"/>
              <w:bottom w:val="nil"/>
            </w:tcBorders>
          </w:tcPr>
          <w:p w14:paraId="69B54220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4</w:t>
            </w:r>
          </w:p>
        </w:tc>
        <w:tc>
          <w:tcPr>
            <w:tcW w:w="907" w:type="dxa"/>
            <w:tcBorders>
              <w:top w:val="single" w:sz="4" w:space="0" w:color="auto"/>
              <w:bottom w:val="nil"/>
            </w:tcBorders>
          </w:tcPr>
          <w:p w14:paraId="69B6C1A1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6</w:t>
            </w:r>
          </w:p>
        </w:tc>
        <w:tc>
          <w:tcPr>
            <w:tcW w:w="908" w:type="dxa"/>
            <w:tcBorders>
              <w:top w:val="single" w:sz="4" w:space="0" w:color="auto"/>
              <w:bottom w:val="nil"/>
            </w:tcBorders>
          </w:tcPr>
          <w:p w14:paraId="232F2EEF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6</w:t>
            </w:r>
          </w:p>
        </w:tc>
      </w:tr>
      <w:tr w:rsidR="00ED49AF" w14:paraId="2003E301" w14:textId="77777777" w:rsidTr="00ED49AF">
        <w:tc>
          <w:tcPr>
            <w:tcW w:w="988" w:type="dxa"/>
            <w:tcBorders>
              <w:top w:val="nil"/>
              <w:bottom w:val="nil"/>
            </w:tcBorders>
          </w:tcPr>
          <w:p w14:paraId="76572D62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5-9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0975001E" w14:textId="77777777" w:rsidR="00ED49AF" w:rsidRDefault="00FA6F7B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4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68922795" w14:textId="77777777" w:rsidR="00ED49AF" w:rsidRDefault="00FA6F7B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26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4A05712B" w14:textId="77777777" w:rsidR="00ED49AF" w:rsidRDefault="00FA6F7B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36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4DD369FE" w14:textId="77777777" w:rsidR="00ED49AF" w:rsidRDefault="00FA6F7B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48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42961A47" w14:textId="77777777" w:rsidR="00ED49AF" w:rsidRDefault="00FA6F7B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49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137AE9F1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45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6D6D755A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45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1B3BDD62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47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62A8AA6D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43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7B9F0FC8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40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202D52FC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41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05D5539C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39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63F534C7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36</w:t>
            </w:r>
          </w:p>
        </w:tc>
        <w:tc>
          <w:tcPr>
            <w:tcW w:w="908" w:type="dxa"/>
            <w:tcBorders>
              <w:top w:val="nil"/>
              <w:bottom w:val="nil"/>
            </w:tcBorders>
          </w:tcPr>
          <w:p w14:paraId="50F69D78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34</w:t>
            </w:r>
          </w:p>
        </w:tc>
      </w:tr>
      <w:tr w:rsidR="00ED49AF" w14:paraId="3C97C705" w14:textId="77777777" w:rsidTr="00ED49AF">
        <w:tc>
          <w:tcPr>
            <w:tcW w:w="988" w:type="dxa"/>
            <w:tcBorders>
              <w:top w:val="nil"/>
              <w:bottom w:val="nil"/>
            </w:tcBorders>
          </w:tcPr>
          <w:p w14:paraId="5028721B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0-1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3AAE605B" w14:textId="77777777" w:rsidR="00ED49AF" w:rsidRDefault="00FA6F7B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25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4EB36823" w14:textId="77777777" w:rsidR="00ED49AF" w:rsidRDefault="00FA6F7B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50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53AEE1D4" w14:textId="77777777" w:rsidR="00ED49AF" w:rsidRDefault="00FA6F7B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72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771A570E" w14:textId="77777777" w:rsidR="00ED49AF" w:rsidRDefault="00FA6F7B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69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488ABA82" w14:textId="77777777" w:rsidR="00ED49AF" w:rsidRDefault="00FA6F7B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71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0D21E1F9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76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67E6D1A4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84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1D0565A9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83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7319B924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91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3CE0957C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88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0ED3962F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91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66353E45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86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23A2DBEC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01</w:t>
            </w:r>
          </w:p>
        </w:tc>
        <w:tc>
          <w:tcPr>
            <w:tcW w:w="908" w:type="dxa"/>
            <w:tcBorders>
              <w:top w:val="nil"/>
              <w:bottom w:val="nil"/>
            </w:tcBorders>
          </w:tcPr>
          <w:p w14:paraId="39DBB411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90</w:t>
            </w:r>
          </w:p>
        </w:tc>
      </w:tr>
      <w:tr w:rsidR="00ED49AF" w14:paraId="5E0EBB14" w14:textId="77777777" w:rsidTr="00ED49AF">
        <w:tc>
          <w:tcPr>
            <w:tcW w:w="988" w:type="dxa"/>
            <w:tcBorders>
              <w:top w:val="nil"/>
              <w:bottom w:val="nil"/>
            </w:tcBorders>
          </w:tcPr>
          <w:p w14:paraId="25BAD24D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5-19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0B229264" w14:textId="77777777" w:rsidR="00ED49AF" w:rsidRDefault="00FA6F7B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3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4856C591" w14:textId="77777777" w:rsidR="00ED49AF" w:rsidRDefault="00FA6F7B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37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43E63134" w14:textId="77777777" w:rsidR="00ED49AF" w:rsidRDefault="00FA6F7B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58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70FA7673" w14:textId="77777777" w:rsidR="00ED49AF" w:rsidRDefault="00FA6F7B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91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539EFC75" w14:textId="77777777" w:rsidR="00ED49AF" w:rsidRDefault="00FA6F7B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10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1547F6E3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32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04D728E7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59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4D48CF81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60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7D4D5A6E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46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1B93349C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48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795607E1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40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74794051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52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6AA54DBF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57</w:t>
            </w:r>
          </w:p>
        </w:tc>
        <w:tc>
          <w:tcPr>
            <w:tcW w:w="908" w:type="dxa"/>
            <w:tcBorders>
              <w:top w:val="nil"/>
              <w:bottom w:val="nil"/>
            </w:tcBorders>
          </w:tcPr>
          <w:p w14:paraId="62A48EFF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63</w:t>
            </w:r>
          </w:p>
        </w:tc>
      </w:tr>
      <w:tr w:rsidR="00ED49AF" w14:paraId="715460F1" w14:textId="77777777" w:rsidTr="00ED49AF">
        <w:tc>
          <w:tcPr>
            <w:tcW w:w="988" w:type="dxa"/>
            <w:tcBorders>
              <w:top w:val="nil"/>
              <w:bottom w:val="nil"/>
            </w:tcBorders>
          </w:tcPr>
          <w:p w14:paraId="762BE46D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20-24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0CE71499" w14:textId="77777777" w:rsidR="00ED49AF" w:rsidRDefault="00FA6F7B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7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180DF3BF" w14:textId="77777777" w:rsidR="00ED49AF" w:rsidRDefault="00FA6F7B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41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6A4CA8C5" w14:textId="77777777" w:rsidR="00ED49AF" w:rsidRDefault="00FA6F7B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70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19F38B39" w14:textId="77777777" w:rsidR="00ED49AF" w:rsidRDefault="00FA6F7B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88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2F30D4A3" w14:textId="77777777" w:rsidR="00ED49AF" w:rsidRDefault="00FA6F7B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00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7F5A3D43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08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43ED418E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30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7FF8B521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52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0349BD4F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88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3EF03F2A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200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21B40255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224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11CA39B8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250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1614FC39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255</w:t>
            </w:r>
          </w:p>
        </w:tc>
        <w:tc>
          <w:tcPr>
            <w:tcW w:w="908" w:type="dxa"/>
            <w:tcBorders>
              <w:top w:val="nil"/>
              <w:bottom w:val="nil"/>
            </w:tcBorders>
          </w:tcPr>
          <w:p w14:paraId="3E1CC8E9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263</w:t>
            </w:r>
          </w:p>
        </w:tc>
      </w:tr>
      <w:tr w:rsidR="00ED49AF" w14:paraId="31020852" w14:textId="77777777" w:rsidTr="00ED49AF">
        <w:tc>
          <w:tcPr>
            <w:tcW w:w="988" w:type="dxa"/>
            <w:tcBorders>
              <w:top w:val="nil"/>
              <w:bottom w:val="nil"/>
            </w:tcBorders>
          </w:tcPr>
          <w:p w14:paraId="4D17F6A2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25-29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2B5D9313" w14:textId="77777777" w:rsidR="00ED49AF" w:rsidRDefault="00FA6F7B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5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3FDFFACC" w14:textId="77777777" w:rsidR="00ED49AF" w:rsidRDefault="00FA6F7B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36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0EA5351C" w14:textId="77777777" w:rsidR="00ED49AF" w:rsidRDefault="00FA6F7B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65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72F33435" w14:textId="77777777" w:rsidR="00ED49AF" w:rsidRDefault="00FA6F7B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83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7726C891" w14:textId="77777777" w:rsidR="00ED49AF" w:rsidRDefault="00FA6F7B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06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25E9517F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12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02E8417E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18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232535C6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36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658CACD8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51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60CFC8FC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58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1E5E68AE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68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26E29BBA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86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5E7CF11B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215</w:t>
            </w:r>
          </w:p>
        </w:tc>
        <w:tc>
          <w:tcPr>
            <w:tcW w:w="908" w:type="dxa"/>
            <w:tcBorders>
              <w:top w:val="nil"/>
              <w:bottom w:val="nil"/>
            </w:tcBorders>
          </w:tcPr>
          <w:p w14:paraId="7A3A7E09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258</w:t>
            </w:r>
          </w:p>
        </w:tc>
      </w:tr>
      <w:tr w:rsidR="00ED49AF" w14:paraId="7CC366C7" w14:textId="77777777" w:rsidTr="00ED49AF">
        <w:tc>
          <w:tcPr>
            <w:tcW w:w="988" w:type="dxa"/>
            <w:tcBorders>
              <w:top w:val="nil"/>
              <w:bottom w:val="nil"/>
            </w:tcBorders>
          </w:tcPr>
          <w:p w14:paraId="3605FEBE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30-34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1F0A8768" w14:textId="77777777" w:rsidR="00ED49AF" w:rsidRDefault="00FA6F7B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2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71F96616" w14:textId="77777777" w:rsidR="00ED49AF" w:rsidRDefault="00FA6F7B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35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07CE5ADF" w14:textId="77777777" w:rsidR="00ED49AF" w:rsidRDefault="00FA6F7B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50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1280E0AD" w14:textId="77777777" w:rsidR="00ED49AF" w:rsidRDefault="00FA6F7B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71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75380125" w14:textId="77777777" w:rsidR="00ED49AF" w:rsidRDefault="00FA6F7B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87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0090E068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01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50FDA1EA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10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2D396753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21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0E3DADE0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32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6F44323B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68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2647E2B1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77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2ED07173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80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0D9D17C1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210</w:t>
            </w:r>
          </w:p>
        </w:tc>
        <w:tc>
          <w:tcPr>
            <w:tcW w:w="908" w:type="dxa"/>
            <w:tcBorders>
              <w:top w:val="nil"/>
              <w:bottom w:val="nil"/>
            </w:tcBorders>
          </w:tcPr>
          <w:p w14:paraId="5EA50BD2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213</w:t>
            </w:r>
          </w:p>
        </w:tc>
      </w:tr>
      <w:tr w:rsidR="00ED49AF" w14:paraId="44192969" w14:textId="77777777" w:rsidTr="00ED49AF">
        <w:tc>
          <w:tcPr>
            <w:tcW w:w="988" w:type="dxa"/>
            <w:tcBorders>
              <w:top w:val="nil"/>
              <w:bottom w:val="nil"/>
            </w:tcBorders>
          </w:tcPr>
          <w:p w14:paraId="6F4AEB48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35-39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28312743" w14:textId="77777777" w:rsidR="00ED49AF" w:rsidRDefault="00FA6F7B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4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00BC03CB" w14:textId="77777777" w:rsidR="00ED49AF" w:rsidRDefault="00FA6F7B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29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47EA3D0A" w14:textId="77777777" w:rsidR="00ED49AF" w:rsidRDefault="00FA6F7B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46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00348E9E" w14:textId="77777777" w:rsidR="00ED49AF" w:rsidRDefault="00FA6F7B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66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7B4FE424" w14:textId="77777777" w:rsidR="00ED49AF" w:rsidRDefault="00FA6F7B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76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42F02161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86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113D6879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01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7BDDA273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11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00AE1456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27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314ED2C7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22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37F8E43A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40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6258526F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66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715F47E2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91</w:t>
            </w:r>
          </w:p>
        </w:tc>
        <w:tc>
          <w:tcPr>
            <w:tcW w:w="908" w:type="dxa"/>
            <w:tcBorders>
              <w:top w:val="nil"/>
              <w:bottom w:val="nil"/>
            </w:tcBorders>
          </w:tcPr>
          <w:p w14:paraId="6F55A7F4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219</w:t>
            </w:r>
          </w:p>
        </w:tc>
      </w:tr>
      <w:tr w:rsidR="00ED49AF" w14:paraId="46D3E80F" w14:textId="77777777" w:rsidTr="00ED49AF">
        <w:tc>
          <w:tcPr>
            <w:tcW w:w="988" w:type="dxa"/>
            <w:tcBorders>
              <w:top w:val="nil"/>
              <w:bottom w:val="nil"/>
            </w:tcBorders>
          </w:tcPr>
          <w:p w14:paraId="14567F08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40-44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5554203C" w14:textId="77777777" w:rsidR="00ED49AF" w:rsidRDefault="00FA6F7B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2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17657ED5" w14:textId="77777777" w:rsidR="00ED49AF" w:rsidRDefault="00FA6F7B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30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2BBF6D79" w14:textId="77777777" w:rsidR="00ED49AF" w:rsidRDefault="00FA6F7B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47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69D7885B" w14:textId="77777777" w:rsidR="00ED49AF" w:rsidRDefault="00FA6F7B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71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0C96FD41" w14:textId="77777777" w:rsidR="00ED49AF" w:rsidRDefault="00FA6F7B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89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177E5333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96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644A81EC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11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196735FE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22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278F2366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28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394DB687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47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756034E7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50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06DA7649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62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05F88572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80</w:t>
            </w:r>
          </w:p>
        </w:tc>
        <w:tc>
          <w:tcPr>
            <w:tcW w:w="908" w:type="dxa"/>
            <w:tcBorders>
              <w:top w:val="nil"/>
              <w:bottom w:val="nil"/>
            </w:tcBorders>
          </w:tcPr>
          <w:p w14:paraId="2A241F5C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82</w:t>
            </w:r>
          </w:p>
        </w:tc>
      </w:tr>
      <w:tr w:rsidR="00ED49AF" w14:paraId="4481BFE4" w14:textId="77777777" w:rsidTr="00ED49AF">
        <w:tc>
          <w:tcPr>
            <w:tcW w:w="988" w:type="dxa"/>
            <w:tcBorders>
              <w:top w:val="nil"/>
              <w:bottom w:val="nil"/>
            </w:tcBorders>
          </w:tcPr>
          <w:p w14:paraId="4A7A66E8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45-49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54CABBDB" w14:textId="77777777" w:rsidR="00ED49AF" w:rsidRDefault="00FA6F7B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5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009597C8" w14:textId="77777777" w:rsidR="00ED49AF" w:rsidRDefault="00FA6F7B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60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05EC7142" w14:textId="77777777" w:rsidR="00ED49AF" w:rsidRDefault="00FA6F7B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77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5AC19AC9" w14:textId="77777777" w:rsidR="00ED49AF" w:rsidRDefault="00FA6F7B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83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505C03FE" w14:textId="77777777" w:rsidR="00ED49AF" w:rsidRDefault="00FA6F7B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88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7512023C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90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4EECA544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95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678D0A13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10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28C87C15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31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2E4CEACD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58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57D884A7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67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2865CDC4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87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64939C89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91</w:t>
            </w:r>
          </w:p>
        </w:tc>
        <w:tc>
          <w:tcPr>
            <w:tcW w:w="908" w:type="dxa"/>
            <w:tcBorders>
              <w:top w:val="nil"/>
              <w:bottom w:val="nil"/>
            </w:tcBorders>
          </w:tcPr>
          <w:p w14:paraId="0DE926CA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215</w:t>
            </w:r>
          </w:p>
        </w:tc>
      </w:tr>
      <w:tr w:rsidR="00ED49AF" w14:paraId="01429A13" w14:textId="77777777" w:rsidTr="00ED49AF">
        <w:tc>
          <w:tcPr>
            <w:tcW w:w="988" w:type="dxa"/>
            <w:tcBorders>
              <w:top w:val="nil"/>
              <w:bottom w:val="nil"/>
            </w:tcBorders>
          </w:tcPr>
          <w:p w14:paraId="40AB639F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50-54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0A19A3C8" w14:textId="77777777" w:rsidR="00ED49AF" w:rsidRDefault="00FA6F7B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9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14ACDB0B" w14:textId="77777777" w:rsidR="00ED49AF" w:rsidRDefault="00FA6F7B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43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465BEEFE" w14:textId="77777777" w:rsidR="00ED49AF" w:rsidRDefault="00FA6F7B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58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4FEC5060" w14:textId="77777777" w:rsidR="00ED49AF" w:rsidRDefault="00FA6F7B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83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37D4655E" w14:textId="77777777" w:rsidR="00ED49AF" w:rsidRDefault="00FA6F7B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11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6A418F9A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32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702EF995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55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5529C5E2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59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3E995993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55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1C0E3A84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52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68E792D2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59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16F87D53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59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55EC965E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80</w:t>
            </w:r>
          </w:p>
        </w:tc>
        <w:tc>
          <w:tcPr>
            <w:tcW w:w="908" w:type="dxa"/>
            <w:tcBorders>
              <w:top w:val="nil"/>
              <w:bottom w:val="nil"/>
            </w:tcBorders>
          </w:tcPr>
          <w:p w14:paraId="70517D58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204</w:t>
            </w:r>
          </w:p>
        </w:tc>
      </w:tr>
      <w:tr w:rsidR="00ED49AF" w14:paraId="75EBC0D6" w14:textId="77777777" w:rsidTr="00ED49AF">
        <w:tc>
          <w:tcPr>
            <w:tcW w:w="988" w:type="dxa"/>
            <w:tcBorders>
              <w:top w:val="nil"/>
              <w:bottom w:val="nil"/>
            </w:tcBorders>
          </w:tcPr>
          <w:p w14:paraId="731D7D2D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55-59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4D5822FB" w14:textId="77777777" w:rsidR="00ED49AF" w:rsidRDefault="00FA6F7B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3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4942D152" w14:textId="77777777" w:rsidR="00ED49AF" w:rsidRDefault="00FA6F7B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49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23652456" w14:textId="77777777" w:rsidR="00ED49AF" w:rsidRDefault="00FA6F7B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56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7A2FC025" w14:textId="77777777" w:rsidR="00ED49AF" w:rsidRDefault="00FA6F7B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73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14EB4188" w14:textId="77777777" w:rsidR="00ED49AF" w:rsidRDefault="00FA6F7B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88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203DBC13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95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7B64EB2F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15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699F5272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38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202AE0AB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62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27F9C043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75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33519066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203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5B1D6C86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218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12D937DC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235</w:t>
            </w:r>
          </w:p>
        </w:tc>
        <w:tc>
          <w:tcPr>
            <w:tcW w:w="908" w:type="dxa"/>
            <w:tcBorders>
              <w:top w:val="nil"/>
              <w:bottom w:val="nil"/>
            </w:tcBorders>
          </w:tcPr>
          <w:p w14:paraId="3240AAF8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241</w:t>
            </w:r>
          </w:p>
        </w:tc>
      </w:tr>
      <w:tr w:rsidR="00ED49AF" w14:paraId="4BED94E3" w14:textId="77777777" w:rsidTr="00ED49AF">
        <w:tc>
          <w:tcPr>
            <w:tcW w:w="988" w:type="dxa"/>
            <w:tcBorders>
              <w:top w:val="nil"/>
              <w:bottom w:val="nil"/>
            </w:tcBorders>
          </w:tcPr>
          <w:p w14:paraId="7051BC4A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60-64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0AB1481D" w14:textId="77777777" w:rsidR="00ED49AF" w:rsidRDefault="00FA6F7B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6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4E28434C" w14:textId="77777777" w:rsidR="00ED49AF" w:rsidRDefault="00FA6F7B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33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79AA8E60" w14:textId="77777777" w:rsidR="00ED49AF" w:rsidRDefault="00FA6F7B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46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1F24FBED" w14:textId="77777777" w:rsidR="00ED49AF" w:rsidRDefault="00FA6F7B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59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68E18119" w14:textId="77777777" w:rsidR="00ED49AF" w:rsidRDefault="00FA6F7B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73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2E22794B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85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7B940A95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94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7966FC3F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96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7EE8027B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05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25B423CB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21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0ACDE702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33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1823FD6A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70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37BD7C23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95</w:t>
            </w:r>
          </w:p>
        </w:tc>
        <w:tc>
          <w:tcPr>
            <w:tcW w:w="908" w:type="dxa"/>
            <w:tcBorders>
              <w:top w:val="nil"/>
              <w:bottom w:val="nil"/>
            </w:tcBorders>
          </w:tcPr>
          <w:p w14:paraId="7B502021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217</w:t>
            </w:r>
          </w:p>
        </w:tc>
      </w:tr>
      <w:tr w:rsidR="00ED49AF" w14:paraId="35CA086F" w14:textId="77777777" w:rsidTr="00ED49AF">
        <w:tc>
          <w:tcPr>
            <w:tcW w:w="988" w:type="dxa"/>
            <w:tcBorders>
              <w:top w:val="nil"/>
              <w:bottom w:val="nil"/>
            </w:tcBorders>
          </w:tcPr>
          <w:p w14:paraId="7475AEE4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65-69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61C34648" w14:textId="77777777" w:rsidR="00ED49AF" w:rsidRDefault="00FA6F7B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5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1B6C0FE6" w14:textId="77777777" w:rsidR="00ED49AF" w:rsidRDefault="00FA6F7B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51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1BAAB8EF" w14:textId="77777777" w:rsidR="00ED49AF" w:rsidRDefault="00FA6F7B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64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7F855C26" w14:textId="77777777" w:rsidR="00ED49AF" w:rsidRDefault="00FA6F7B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64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3A2D07E7" w14:textId="77777777" w:rsidR="00ED49AF" w:rsidRDefault="00FA6F7B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65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6C950A8C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53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2CC290B3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54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3F35F5F9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65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142A2E39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79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313BEF3D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92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6355C948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09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6D17ABFD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23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402E0B23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25</w:t>
            </w:r>
          </w:p>
        </w:tc>
        <w:tc>
          <w:tcPr>
            <w:tcW w:w="908" w:type="dxa"/>
            <w:tcBorders>
              <w:top w:val="nil"/>
              <w:bottom w:val="nil"/>
            </w:tcBorders>
          </w:tcPr>
          <w:p w14:paraId="416E0BDE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37</w:t>
            </w:r>
          </w:p>
        </w:tc>
      </w:tr>
      <w:tr w:rsidR="00ED49AF" w14:paraId="50FDF26C" w14:textId="77777777" w:rsidTr="00ED49AF">
        <w:tc>
          <w:tcPr>
            <w:tcW w:w="988" w:type="dxa"/>
            <w:tcBorders>
              <w:top w:val="nil"/>
              <w:bottom w:val="nil"/>
            </w:tcBorders>
          </w:tcPr>
          <w:p w14:paraId="22B25A6D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70-74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2F43C1BE" w14:textId="77777777" w:rsidR="00ED49AF" w:rsidRDefault="00FA6F7B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0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556C6E10" w14:textId="77777777" w:rsidR="00ED49AF" w:rsidRDefault="00FA6F7B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35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3BC74610" w14:textId="77777777" w:rsidR="00ED49AF" w:rsidRDefault="00FA6F7B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38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66D79D04" w14:textId="77777777" w:rsidR="00ED49AF" w:rsidRDefault="00FA6F7B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53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78AF8E0C" w14:textId="77777777" w:rsidR="00ED49AF" w:rsidRDefault="00FA6F7B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53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01E95C46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62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70858AEC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64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4E2F60FE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73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0AA8D85A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71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0A80B3A3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71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06783DE0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70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4DEA5CB1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71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32F2D37C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87</w:t>
            </w:r>
          </w:p>
        </w:tc>
        <w:tc>
          <w:tcPr>
            <w:tcW w:w="908" w:type="dxa"/>
            <w:tcBorders>
              <w:top w:val="nil"/>
              <w:bottom w:val="nil"/>
            </w:tcBorders>
          </w:tcPr>
          <w:p w14:paraId="28A80614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01</w:t>
            </w:r>
          </w:p>
        </w:tc>
      </w:tr>
      <w:tr w:rsidR="00ED49AF" w14:paraId="326D02DC" w14:textId="77777777" w:rsidTr="00ED49AF">
        <w:tc>
          <w:tcPr>
            <w:tcW w:w="988" w:type="dxa"/>
            <w:tcBorders>
              <w:top w:val="nil"/>
              <w:bottom w:val="nil"/>
            </w:tcBorders>
          </w:tcPr>
          <w:p w14:paraId="394A0C2D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75-80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68C1E63F" w14:textId="77777777" w:rsidR="00ED49AF" w:rsidRDefault="00FA6F7B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71AAFF29" w14:textId="77777777" w:rsidR="00ED49AF" w:rsidRDefault="00FA6F7B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2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480BC6E6" w14:textId="77777777" w:rsidR="00ED49AF" w:rsidRDefault="00FA6F7B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7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06DA3AE7" w14:textId="77777777" w:rsidR="00ED49AF" w:rsidRDefault="00FA6F7B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24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7D125F1F" w14:textId="77777777" w:rsidR="00ED49AF" w:rsidRDefault="00FA6F7B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35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44D812BC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38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3053947C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38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117418E4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39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2DEB8D04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50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408D900B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49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11DBDBAD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61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3A8741FB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63</w:t>
            </w:r>
          </w:p>
        </w:tc>
        <w:tc>
          <w:tcPr>
            <w:tcW w:w="907" w:type="dxa"/>
            <w:tcBorders>
              <w:top w:val="nil"/>
              <w:bottom w:val="nil"/>
            </w:tcBorders>
          </w:tcPr>
          <w:p w14:paraId="71FB149F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78</w:t>
            </w:r>
          </w:p>
        </w:tc>
        <w:tc>
          <w:tcPr>
            <w:tcW w:w="908" w:type="dxa"/>
            <w:tcBorders>
              <w:top w:val="nil"/>
              <w:bottom w:val="nil"/>
            </w:tcBorders>
          </w:tcPr>
          <w:p w14:paraId="4852FAD1" w14:textId="77777777" w:rsidR="00ED49AF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76</w:t>
            </w:r>
          </w:p>
        </w:tc>
      </w:tr>
      <w:tr w:rsidR="00ED49AF" w14:paraId="2BA8D513" w14:textId="77777777" w:rsidTr="00ED49AF">
        <w:tc>
          <w:tcPr>
            <w:tcW w:w="988" w:type="dxa"/>
          </w:tcPr>
          <w:p w14:paraId="1B139115" w14:textId="77777777" w:rsidR="00ED49AF" w:rsidRPr="00F43B3B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&gt;80</w:t>
            </w:r>
          </w:p>
        </w:tc>
        <w:tc>
          <w:tcPr>
            <w:tcW w:w="907" w:type="dxa"/>
          </w:tcPr>
          <w:p w14:paraId="58B1A054" w14:textId="77777777" w:rsidR="00ED49AF" w:rsidRPr="00F43B3B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907" w:type="dxa"/>
          </w:tcPr>
          <w:p w14:paraId="31609E38" w14:textId="77777777" w:rsidR="00ED49AF" w:rsidRPr="00F43B3B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907" w:type="dxa"/>
          </w:tcPr>
          <w:p w14:paraId="62A28CCE" w14:textId="77777777" w:rsidR="00ED49AF" w:rsidRPr="00F43B3B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9</w:t>
            </w:r>
          </w:p>
        </w:tc>
        <w:tc>
          <w:tcPr>
            <w:tcW w:w="907" w:type="dxa"/>
          </w:tcPr>
          <w:p w14:paraId="11009919" w14:textId="77777777" w:rsidR="00ED49AF" w:rsidRPr="00F43B3B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2</w:t>
            </w:r>
          </w:p>
        </w:tc>
        <w:tc>
          <w:tcPr>
            <w:tcW w:w="907" w:type="dxa"/>
          </w:tcPr>
          <w:p w14:paraId="5EFE1AE3" w14:textId="77777777" w:rsidR="00ED49AF" w:rsidRPr="00F43B3B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5</w:t>
            </w:r>
          </w:p>
        </w:tc>
        <w:tc>
          <w:tcPr>
            <w:tcW w:w="907" w:type="dxa"/>
          </w:tcPr>
          <w:p w14:paraId="555A6941" w14:textId="77777777" w:rsidR="00ED49AF" w:rsidRPr="00F43B3B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907" w:type="dxa"/>
          </w:tcPr>
          <w:p w14:paraId="0884C6F2" w14:textId="77777777" w:rsidR="00ED49AF" w:rsidRPr="00F43B3B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21</w:t>
            </w:r>
          </w:p>
        </w:tc>
        <w:tc>
          <w:tcPr>
            <w:tcW w:w="907" w:type="dxa"/>
          </w:tcPr>
          <w:p w14:paraId="68D0EDB4" w14:textId="77777777" w:rsidR="00ED49AF" w:rsidRPr="00F43B3B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26</w:t>
            </w:r>
          </w:p>
        </w:tc>
        <w:tc>
          <w:tcPr>
            <w:tcW w:w="907" w:type="dxa"/>
          </w:tcPr>
          <w:p w14:paraId="323C10A5" w14:textId="77777777" w:rsidR="00ED49AF" w:rsidRPr="00F43B3B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29</w:t>
            </w:r>
          </w:p>
        </w:tc>
        <w:tc>
          <w:tcPr>
            <w:tcW w:w="907" w:type="dxa"/>
          </w:tcPr>
          <w:p w14:paraId="45576641" w14:textId="77777777" w:rsidR="00ED49AF" w:rsidRPr="00F43B3B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36</w:t>
            </w:r>
          </w:p>
        </w:tc>
        <w:tc>
          <w:tcPr>
            <w:tcW w:w="907" w:type="dxa"/>
          </w:tcPr>
          <w:p w14:paraId="44FA9D0F" w14:textId="77777777" w:rsidR="00ED49AF" w:rsidRPr="00F43B3B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39</w:t>
            </w:r>
          </w:p>
        </w:tc>
        <w:tc>
          <w:tcPr>
            <w:tcW w:w="907" w:type="dxa"/>
          </w:tcPr>
          <w:p w14:paraId="5D68334C" w14:textId="77777777" w:rsidR="00ED49AF" w:rsidRPr="00F43B3B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48</w:t>
            </w:r>
          </w:p>
        </w:tc>
        <w:tc>
          <w:tcPr>
            <w:tcW w:w="907" w:type="dxa"/>
          </w:tcPr>
          <w:p w14:paraId="0184C534" w14:textId="77777777" w:rsidR="00ED49AF" w:rsidRPr="00F43B3B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49</w:t>
            </w:r>
          </w:p>
        </w:tc>
        <w:tc>
          <w:tcPr>
            <w:tcW w:w="908" w:type="dxa"/>
          </w:tcPr>
          <w:p w14:paraId="5D8E0028" w14:textId="77777777" w:rsidR="00ED49AF" w:rsidRPr="00F43B3B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62</w:t>
            </w:r>
          </w:p>
        </w:tc>
      </w:tr>
      <w:tr w:rsidR="00ED49AF" w14:paraId="54EF42ED" w14:textId="77777777" w:rsidTr="00ED49AF">
        <w:tc>
          <w:tcPr>
            <w:tcW w:w="988" w:type="dxa"/>
          </w:tcPr>
          <w:p w14:paraId="07031757" w14:textId="77777777" w:rsidR="00ED49AF" w:rsidRPr="00F43B3B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otal</w:t>
            </w:r>
          </w:p>
        </w:tc>
        <w:tc>
          <w:tcPr>
            <w:tcW w:w="907" w:type="dxa"/>
          </w:tcPr>
          <w:p w14:paraId="1CA32B7D" w14:textId="77777777" w:rsidR="00ED49AF" w:rsidRPr="00F43B3B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211</w:t>
            </w:r>
          </w:p>
        </w:tc>
        <w:tc>
          <w:tcPr>
            <w:tcW w:w="907" w:type="dxa"/>
          </w:tcPr>
          <w:p w14:paraId="3AC82DCE" w14:textId="77777777" w:rsidR="00ED49AF" w:rsidRPr="00F43B3B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580</w:t>
            </w:r>
          </w:p>
        </w:tc>
        <w:tc>
          <w:tcPr>
            <w:tcW w:w="907" w:type="dxa"/>
          </w:tcPr>
          <w:p w14:paraId="2C92180C" w14:textId="77777777" w:rsidR="00ED49AF" w:rsidRPr="00F43B3B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825</w:t>
            </w:r>
          </w:p>
        </w:tc>
        <w:tc>
          <w:tcPr>
            <w:tcW w:w="907" w:type="dxa"/>
          </w:tcPr>
          <w:p w14:paraId="7BB14086" w14:textId="77777777" w:rsidR="00ED49AF" w:rsidRPr="00F43B3B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055</w:t>
            </w:r>
          </w:p>
        </w:tc>
        <w:tc>
          <w:tcPr>
            <w:tcW w:w="907" w:type="dxa"/>
          </w:tcPr>
          <w:p w14:paraId="5A054F69" w14:textId="77777777" w:rsidR="00ED49AF" w:rsidRPr="00F43B3B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,231</w:t>
            </w:r>
          </w:p>
        </w:tc>
        <w:tc>
          <w:tcPr>
            <w:tcW w:w="907" w:type="dxa"/>
          </w:tcPr>
          <w:p w14:paraId="18C45D5E" w14:textId="77777777" w:rsidR="00ED49AF" w:rsidRPr="00F43B3B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342</w:t>
            </w:r>
          </w:p>
        </w:tc>
        <w:tc>
          <w:tcPr>
            <w:tcW w:w="907" w:type="dxa"/>
          </w:tcPr>
          <w:p w14:paraId="403E9A0B" w14:textId="77777777" w:rsidR="00ED49AF" w:rsidRPr="00F43B3B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,508</w:t>
            </w:r>
          </w:p>
        </w:tc>
        <w:tc>
          <w:tcPr>
            <w:tcW w:w="907" w:type="dxa"/>
          </w:tcPr>
          <w:p w14:paraId="3CA868FE" w14:textId="77777777" w:rsidR="00ED49AF" w:rsidRPr="00F43B3B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649</w:t>
            </w:r>
          </w:p>
        </w:tc>
        <w:tc>
          <w:tcPr>
            <w:tcW w:w="907" w:type="dxa"/>
          </w:tcPr>
          <w:p w14:paraId="23D0BFAD" w14:textId="77777777" w:rsidR="00ED49AF" w:rsidRPr="00F43B3B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795</w:t>
            </w:r>
          </w:p>
        </w:tc>
        <w:tc>
          <w:tcPr>
            <w:tcW w:w="907" w:type="dxa"/>
          </w:tcPr>
          <w:p w14:paraId="1A561CCD" w14:textId="77777777" w:rsidR="00ED49AF" w:rsidRPr="00F43B3B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,939</w:t>
            </w:r>
          </w:p>
        </w:tc>
        <w:tc>
          <w:tcPr>
            <w:tcW w:w="907" w:type="dxa"/>
          </w:tcPr>
          <w:p w14:paraId="749BACDA" w14:textId="77777777" w:rsidR="00ED49AF" w:rsidRPr="00F43B3B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084</w:t>
            </w:r>
          </w:p>
        </w:tc>
        <w:tc>
          <w:tcPr>
            <w:tcW w:w="907" w:type="dxa"/>
          </w:tcPr>
          <w:p w14:paraId="134312DF" w14:textId="77777777" w:rsidR="00ED49AF" w:rsidRPr="00F43B3B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274</w:t>
            </w:r>
          </w:p>
        </w:tc>
        <w:tc>
          <w:tcPr>
            <w:tcW w:w="907" w:type="dxa"/>
          </w:tcPr>
          <w:p w14:paraId="0F37A93D" w14:textId="77777777" w:rsidR="00ED49AF" w:rsidRPr="00F43B3B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501</w:t>
            </w:r>
          </w:p>
        </w:tc>
        <w:tc>
          <w:tcPr>
            <w:tcW w:w="908" w:type="dxa"/>
          </w:tcPr>
          <w:p w14:paraId="656453C9" w14:textId="77777777" w:rsidR="00ED49AF" w:rsidRPr="00F43B3B" w:rsidRDefault="00ED49AF" w:rsidP="00ED49AF">
            <w:pPr>
              <w:wordWrap/>
              <w:spacing w:line="36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2,691</w:t>
            </w:r>
          </w:p>
        </w:tc>
      </w:tr>
    </w:tbl>
    <w:p w14:paraId="7811CE07" w14:textId="692219EF" w:rsidR="00E20FAA" w:rsidRDefault="00E20FAA" w:rsidP="00E20FAA">
      <w:pPr>
        <w:wordWrap/>
        <w:spacing w:line="48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83D5B">
        <w:rPr>
          <w:rFonts w:ascii="Times New Roman" w:hAnsi="Times New Roman" w:cs="Times New Roman" w:hint="eastAsia"/>
          <w:color w:val="000000" w:themeColor="text1"/>
          <w:sz w:val="24"/>
          <w:szCs w:val="24"/>
          <w:vertAlign w:val="superscript"/>
        </w:rPr>
        <w:t>a</w:t>
      </w:r>
      <w:r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 Person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18775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lassified as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havi</w:t>
      </w:r>
      <w:bookmarkStart w:id="0" w:name="_GoBack"/>
      <w:bookmarkEnd w:id="0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g </w:t>
      </w:r>
      <w:r w:rsidRPr="0018775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MT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ere </w:t>
      </w:r>
      <w:r w:rsidRPr="0018775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nsidered to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ave </w:t>
      </w:r>
      <w:r w:rsidRPr="00283D5B">
        <w:rPr>
          <w:rFonts w:ascii="Times New Roman" w:hAnsi="Times New Roman" w:cs="Times New Roman"/>
          <w:color w:val="000000" w:themeColor="text1"/>
          <w:sz w:val="24"/>
          <w:szCs w:val="24"/>
        </w:rPr>
        <w:t>CMT</w:t>
      </w:r>
      <w:r w:rsidRPr="00283D5B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 from the time of identification until death</w:t>
      </w:r>
      <w:r w:rsidRPr="00187753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br w:type="page"/>
      </w:r>
    </w:p>
    <w:p w14:paraId="699359DD" w14:textId="1614B9C9" w:rsidR="000E25BA" w:rsidRPr="005C33C9" w:rsidRDefault="00961FE5" w:rsidP="00DC4202">
      <w:pPr>
        <w:wordWrap/>
        <w:spacing w:line="480" w:lineRule="auto"/>
        <w:jc w:val="left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lastRenderedPageBreak/>
        <w:t xml:space="preserve">Supplementary </w:t>
      </w:r>
      <w:r w:rsidR="000E25BA" w:rsidRPr="005C33C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Table </w:t>
      </w:r>
      <w:r w:rsidR="00150D5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2</w:t>
      </w:r>
      <w:r w:rsidR="000E25BA" w:rsidRPr="005C33C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. Causes of death among patients with </w:t>
      </w:r>
      <w:r w:rsidR="007A733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Charcot-Marie-Tooth disease </w:t>
      </w:r>
      <w:r w:rsidR="00F43B3B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in Korea, 2005</w:t>
      </w:r>
      <w:r w:rsidR="001D1C0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–</w:t>
      </w:r>
      <w:r w:rsidR="000E25BA" w:rsidRPr="005C33C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201</w:t>
      </w:r>
      <w:r w:rsidR="00F43B3B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7</w:t>
      </w:r>
    </w:p>
    <w:tbl>
      <w:tblPr>
        <w:tblStyle w:val="a3"/>
        <w:tblW w:w="14034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402"/>
        <w:gridCol w:w="851"/>
        <w:gridCol w:w="992"/>
        <w:gridCol w:w="992"/>
        <w:gridCol w:w="284"/>
        <w:gridCol w:w="850"/>
        <w:gridCol w:w="95"/>
        <w:gridCol w:w="898"/>
        <w:gridCol w:w="47"/>
        <w:gridCol w:w="945"/>
        <w:gridCol w:w="283"/>
        <w:gridCol w:w="1418"/>
        <w:gridCol w:w="1559"/>
        <w:gridCol w:w="1418"/>
      </w:tblGrid>
      <w:tr w:rsidR="005C33C9" w:rsidRPr="00DC4202" w14:paraId="518393DE" w14:textId="77777777" w:rsidTr="00961FE5">
        <w:tc>
          <w:tcPr>
            <w:tcW w:w="3402" w:type="dxa"/>
            <w:tcBorders>
              <w:bottom w:val="nil"/>
            </w:tcBorders>
          </w:tcPr>
          <w:p w14:paraId="54EB6DDE" w14:textId="77777777" w:rsidR="005C33C9" w:rsidRPr="005C33C9" w:rsidRDefault="005C33C9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835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66E2BDC8" w14:textId="78135C13" w:rsidR="00470743" w:rsidRDefault="005C33C9" w:rsidP="003A4CBB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C33C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No. of observed </w:t>
            </w:r>
            <w:r w:rsidR="001D1C0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</w:t>
            </w:r>
            <w:r w:rsidRPr="005C33C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aths</w:t>
            </w:r>
          </w:p>
        </w:tc>
        <w:tc>
          <w:tcPr>
            <w:tcW w:w="284" w:type="dxa"/>
            <w:tcBorders>
              <w:bottom w:val="nil"/>
            </w:tcBorders>
          </w:tcPr>
          <w:p w14:paraId="23977D38" w14:textId="77777777" w:rsidR="005C33C9" w:rsidRPr="005C33C9" w:rsidRDefault="005C33C9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835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05ABA5D7" w14:textId="19C03FDD" w:rsidR="00470743" w:rsidRDefault="005C33C9" w:rsidP="003A4CBB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C33C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No. of </w:t>
            </w:r>
            <w:r w:rsidR="001D1C0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</w:t>
            </w:r>
            <w:r w:rsidRPr="005C33C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xpected deaths</w:t>
            </w:r>
          </w:p>
        </w:tc>
        <w:tc>
          <w:tcPr>
            <w:tcW w:w="283" w:type="dxa"/>
            <w:tcBorders>
              <w:bottom w:val="nil"/>
            </w:tcBorders>
          </w:tcPr>
          <w:p w14:paraId="2505CA13" w14:textId="77777777" w:rsidR="005C33C9" w:rsidRPr="005C33C9" w:rsidRDefault="005C33C9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395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6A2611BE" w14:textId="77777777" w:rsidR="005C33C9" w:rsidRPr="005C33C9" w:rsidRDefault="005C33C9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C33C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MR</w:t>
            </w:r>
            <w:r w:rsidR="001D1C0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5C33C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95% Cl)</w:t>
            </w:r>
          </w:p>
        </w:tc>
      </w:tr>
      <w:tr w:rsidR="005C33C9" w:rsidRPr="00DC4202" w14:paraId="0E6EAD5A" w14:textId="77777777" w:rsidTr="00961FE5">
        <w:tc>
          <w:tcPr>
            <w:tcW w:w="3402" w:type="dxa"/>
            <w:tcBorders>
              <w:top w:val="nil"/>
              <w:bottom w:val="single" w:sz="4" w:space="0" w:color="auto"/>
            </w:tcBorders>
          </w:tcPr>
          <w:p w14:paraId="3FCC906D" w14:textId="77777777" w:rsidR="008218C8" w:rsidRPr="005C33C9" w:rsidRDefault="008218C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C33C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isease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14:paraId="25CD8B34" w14:textId="77777777" w:rsidR="008218C8" w:rsidRPr="005C33C9" w:rsidRDefault="008218C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C33C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otal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5962090E" w14:textId="77777777" w:rsidR="008218C8" w:rsidRPr="005C33C9" w:rsidRDefault="008218C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C33C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ale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21023CA6" w14:textId="77777777" w:rsidR="008218C8" w:rsidRPr="005C33C9" w:rsidRDefault="008218C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C33C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emale</w:t>
            </w:r>
          </w:p>
        </w:tc>
        <w:tc>
          <w:tcPr>
            <w:tcW w:w="284" w:type="dxa"/>
            <w:tcBorders>
              <w:top w:val="nil"/>
              <w:bottom w:val="single" w:sz="4" w:space="0" w:color="auto"/>
            </w:tcBorders>
          </w:tcPr>
          <w:p w14:paraId="6DDD689F" w14:textId="77777777" w:rsidR="008218C8" w:rsidRPr="005C33C9" w:rsidRDefault="008218C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45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2037E11" w14:textId="77777777" w:rsidR="008218C8" w:rsidRPr="005C33C9" w:rsidRDefault="008218C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C33C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otal</w:t>
            </w:r>
          </w:p>
        </w:tc>
        <w:tc>
          <w:tcPr>
            <w:tcW w:w="945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B083801" w14:textId="77777777" w:rsidR="008218C8" w:rsidRPr="005C33C9" w:rsidRDefault="008218C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C33C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ale</w:t>
            </w:r>
          </w:p>
        </w:tc>
        <w:tc>
          <w:tcPr>
            <w:tcW w:w="945" w:type="dxa"/>
            <w:tcBorders>
              <w:top w:val="single" w:sz="4" w:space="0" w:color="auto"/>
              <w:bottom w:val="single" w:sz="4" w:space="0" w:color="auto"/>
            </w:tcBorders>
          </w:tcPr>
          <w:p w14:paraId="4559526F" w14:textId="77777777" w:rsidR="008218C8" w:rsidRPr="005C33C9" w:rsidRDefault="008218C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C33C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emale</w:t>
            </w:r>
          </w:p>
        </w:tc>
        <w:tc>
          <w:tcPr>
            <w:tcW w:w="283" w:type="dxa"/>
            <w:tcBorders>
              <w:top w:val="nil"/>
              <w:bottom w:val="single" w:sz="4" w:space="0" w:color="auto"/>
            </w:tcBorders>
          </w:tcPr>
          <w:p w14:paraId="0EBC3E86" w14:textId="77777777" w:rsidR="008218C8" w:rsidRPr="005C33C9" w:rsidRDefault="008218C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66B7581E" w14:textId="77777777" w:rsidR="008218C8" w:rsidRPr="005C33C9" w:rsidRDefault="008218C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C33C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otal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22BC7501" w14:textId="77777777" w:rsidR="008218C8" w:rsidRPr="005C33C9" w:rsidRDefault="008218C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C33C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ale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32E175BD" w14:textId="77777777" w:rsidR="008218C8" w:rsidRPr="005C33C9" w:rsidRDefault="008218C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C33C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emale</w:t>
            </w:r>
          </w:p>
        </w:tc>
      </w:tr>
      <w:tr w:rsidR="00961FE5" w:rsidRPr="00961FE5" w14:paraId="303F17E9" w14:textId="77777777" w:rsidTr="00961FE5">
        <w:tc>
          <w:tcPr>
            <w:tcW w:w="3402" w:type="dxa"/>
            <w:tcBorders>
              <w:top w:val="single" w:sz="4" w:space="0" w:color="auto"/>
              <w:bottom w:val="nil"/>
            </w:tcBorders>
          </w:tcPr>
          <w:p w14:paraId="46FD196E" w14:textId="77777777" w:rsidR="008218C8" w:rsidRPr="00961FE5" w:rsidRDefault="008218C8" w:rsidP="00ED49AF">
            <w:pPr>
              <w:wordWrap/>
              <w:spacing w:line="240" w:lineRule="atLeast"/>
              <w:ind w:left="120" w:hangingChars="50" w:hanging="1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Total</w:t>
            </w:r>
          </w:p>
        </w:tc>
        <w:tc>
          <w:tcPr>
            <w:tcW w:w="851" w:type="dxa"/>
            <w:tcBorders>
              <w:top w:val="single" w:sz="4" w:space="0" w:color="auto"/>
              <w:bottom w:val="nil"/>
            </w:tcBorders>
          </w:tcPr>
          <w:p w14:paraId="76C57297" w14:textId="77777777" w:rsidR="008218C8" w:rsidRPr="00961FE5" w:rsidRDefault="008218C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170</w:t>
            </w:r>
          </w:p>
        </w:tc>
        <w:tc>
          <w:tcPr>
            <w:tcW w:w="992" w:type="dxa"/>
            <w:tcBorders>
              <w:top w:val="single" w:sz="4" w:space="0" w:color="auto"/>
              <w:bottom w:val="nil"/>
            </w:tcBorders>
          </w:tcPr>
          <w:p w14:paraId="0FC9FEB3" w14:textId="77777777" w:rsidR="008218C8" w:rsidRPr="00961FE5" w:rsidRDefault="008218C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118</w:t>
            </w:r>
          </w:p>
        </w:tc>
        <w:tc>
          <w:tcPr>
            <w:tcW w:w="992" w:type="dxa"/>
            <w:tcBorders>
              <w:top w:val="single" w:sz="4" w:space="0" w:color="auto"/>
              <w:bottom w:val="nil"/>
            </w:tcBorders>
          </w:tcPr>
          <w:p w14:paraId="533CC59C" w14:textId="77777777" w:rsidR="008218C8" w:rsidRPr="00961FE5" w:rsidRDefault="008218C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52</w:t>
            </w:r>
          </w:p>
        </w:tc>
        <w:tc>
          <w:tcPr>
            <w:tcW w:w="284" w:type="dxa"/>
            <w:tcBorders>
              <w:top w:val="single" w:sz="4" w:space="0" w:color="auto"/>
              <w:bottom w:val="nil"/>
            </w:tcBorders>
          </w:tcPr>
          <w:p w14:paraId="5D75CE6E" w14:textId="77777777" w:rsidR="008218C8" w:rsidRPr="00961FE5" w:rsidRDefault="008218C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5" w:type="dxa"/>
            <w:gridSpan w:val="2"/>
            <w:tcBorders>
              <w:top w:val="single" w:sz="4" w:space="0" w:color="auto"/>
              <w:bottom w:val="nil"/>
            </w:tcBorders>
          </w:tcPr>
          <w:p w14:paraId="0B7D4D39" w14:textId="77777777" w:rsidR="008218C8" w:rsidRPr="00961FE5" w:rsidRDefault="008218C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108.2</w:t>
            </w:r>
          </w:p>
        </w:tc>
        <w:tc>
          <w:tcPr>
            <w:tcW w:w="945" w:type="dxa"/>
            <w:gridSpan w:val="2"/>
            <w:tcBorders>
              <w:top w:val="single" w:sz="4" w:space="0" w:color="auto"/>
              <w:bottom w:val="nil"/>
            </w:tcBorders>
          </w:tcPr>
          <w:p w14:paraId="61082F77" w14:textId="77777777" w:rsidR="008218C8" w:rsidRPr="00961FE5" w:rsidRDefault="008218C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74.3</w:t>
            </w:r>
          </w:p>
        </w:tc>
        <w:tc>
          <w:tcPr>
            <w:tcW w:w="945" w:type="dxa"/>
            <w:tcBorders>
              <w:top w:val="single" w:sz="4" w:space="0" w:color="auto"/>
              <w:bottom w:val="nil"/>
            </w:tcBorders>
          </w:tcPr>
          <w:p w14:paraId="1211C512" w14:textId="77777777" w:rsidR="008218C8" w:rsidRPr="00961FE5" w:rsidRDefault="008218C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33.9</w:t>
            </w:r>
          </w:p>
        </w:tc>
        <w:tc>
          <w:tcPr>
            <w:tcW w:w="283" w:type="dxa"/>
            <w:tcBorders>
              <w:top w:val="single" w:sz="4" w:space="0" w:color="auto"/>
              <w:bottom w:val="nil"/>
            </w:tcBorders>
          </w:tcPr>
          <w:p w14:paraId="4EC1F90A" w14:textId="77777777" w:rsidR="008218C8" w:rsidRPr="00961FE5" w:rsidRDefault="008218C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nil"/>
            </w:tcBorders>
          </w:tcPr>
          <w:p w14:paraId="027BC2A3" w14:textId="77777777" w:rsidR="005C33C9" w:rsidRPr="00961FE5" w:rsidRDefault="008218C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b/>
                <w:sz w:val="24"/>
                <w:szCs w:val="24"/>
              </w:rPr>
              <w:t>1.57</w:t>
            </w:r>
          </w:p>
          <w:p w14:paraId="60E69E10" w14:textId="77777777" w:rsidR="008218C8" w:rsidRPr="00961FE5" w:rsidRDefault="008218C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b/>
                <w:sz w:val="24"/>
                <w:szCs w:val="24"/>
              </w:rPr>
              <w:t>(1.34-1.83)</w:t>
            </w:r>
          </w:p>
        </w:tc>
        <w:tc>
          <w:tcPr>
            <w:tcW w:w="1559" w:type="dxa"/>
            <w:tcBorders>
              <w:top w:val="single" w:sz="4" w:space="0" w:color="auto"/>
              <w:bottom w:val="nil"/>
            </w:tcBorders>
          </w:tcPr>
          <w:p w14:paraId="0A4AA429" w14:textId="77777777" w:rsidR="005C33C9" w:rsidRPr="00961FE5" w:rsidRDefault="008218C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b/>
                <w:sz w:val="24"/>
                <w:szCs w:val="24"/>
              </w:rPr>
              <w:t>1.59</w:t>
            </w:r>
          </w:p>
          <w:p w14:paraId="6C8862ED" w14:textId="77777777" w:rsidR="008218C8" w:rsidRPr="00961FE5" w:rsidRDefault="008218C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b/>
                <w:sz w:val="24"/>
                <w:szCs w:val="24"/>
              </w:rPr>
              <w:t>(1.31-1.90)</w:t>
            </w:r>
          </w:p>
        </w:tc>
        <w:tc>
          <w:tcPr>
            <w:tcW w:w="1418" w:type="dxa"/>
            <w:tcBorders>
              <w:top w:val="single" w:sz="4" w:space="0" w:color="auto"/>
              <w:bottom w:val="nil"/>
            </w:tcBorders>
          </w:tcPr>
          <w:p w14:paraId="47481A7A" w14:textId="77777777" w:rsidR="005C33C9" w:rsidRPr="00961FE5" w:rsidRDefault="008218C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b/>
                <w:sz w:val="24"/>
                <w:szCs w:val="24"/>
              </w:rPr>
              <w:t>1.53</w:t>
            </w:r>
          </w:p>
          <w:p w14:paraId="342CA83E" w14:textId="77777777" w:rsidR="008218C8" w:rsidRPr="00961FE5" w:rsidRDefault="008218C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b/>
                <w:sz w:val="24"/>
                <w:szCs w:val="24"/>
              </w:rPr>
              <w:t>(1.14-2.01)</w:t>
            </w:r>
          </w:p>
        </w:tc>
      </w:tr>
      <w:tr w:rsidR="00961FE5" w:rsidRPr="00961FE5" w14:paraId="227BA969" w14:textId="77777777" w:rsidTr="00961FE5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7F8500C2" w14:textId="77777777" w:rsidR="00961FE5" w:rsidRPr="00961FE5" w:rsidRDefault="00961FE5" w:rsidP="00ED49AF">
            <w:pPr>
              <w:wordWrap/>
              <w:spacing w:line="240" w:lineRule="atLeast"/>
              <w:ind w:left="120" w:hangingChars="50" w:hanging="1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Certain infectious and parasitic diseas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(A00-B99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2C7B1EBE" w14:textId="77777777" w:rsidR="00961FE5" w:rsidRPr="00961FE5" w:rsidRDefault="00961FE5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0A573A11" w14:textId="77777777" w:rsidR="00961FE5" w:rsidRPr="00961FE5" w:rsidRDefault="00961FE5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4F5B45E3" w14:textId="77777777" w:rsidR="00961FE5" w:rsidRPr="00961FE5" w:rsidRDefault="00961FE5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7B94F9A4" w14:textId="77777777" w:rsidR="00961FE5" w:rsidRPr="00961FE5" w:rsidRDefault="00961FE5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D3A032A" w14:textId="77777777" w:rsidR="00961FE5" w:rsidRPr="00961FE5" w:rsidRDefault="00961FE5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2.7</w:t>
            </w:r>
          </w:p>
        </w:tc>
        <w:tc>
          <w:tcPr>
            <w:tcW w:w="94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5981C07" w14:textId="77777777" w:rsidR="00961FE5" w:rsidRPr="00961FE5" w:rsidRDefault="00961FE5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1.9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</w:tcPr>
          <w:p w14:paraId="4778141B" w14:textId="77777777" w:rsidR="00961FE5" w:rsidRPr="00961FE5" w:rsidRDefault="00961FE5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0.8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64A8284C" w14:textId="77777777" w:rsidR="00961FE5" w:rsidRPr="00961FE5" w:rsidRDefault="00961FE5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221ED94E" w14:textId="77777777" w:rsidR="00961FE5" w:rsidRDefault="00961FE5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1.50</w:t>
            </w:r>
          </w:p>
          <w:p w14:paraId="14835C2E" w14:textId="77777777" w:rsidR="00961FE5" w:rsidRPr="00961FE5" w:rsidRDefault="00961FE5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(0.41-3.84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0E741832" w14:textId="77777777" w:rsidR="00961FE5" w:rsidRDefault="00961FE5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1.61</w:t>
            </w:r>
          </w:p>
          <w:p w14:paraId="16D0F495" w14:textId="77777777" w:rsidR="00961FE5" w:rsidRPr="00961FE5" w:rsidRDefault="00961FE5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(0.33-4.72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6943B75E" w14:textId="77777777" w:rsidR="00961FE5" w:rsidRDefault="00961FE5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1.23</w:t>
            </w:r>
          </w:p>
          <w:p w14:paraId="65DE76AD" w14:textId="77777777" w:rsidR="00961FE5" w:rsidRPr="00961FE5" w:rsidRDefault="00961FE5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(0.03-6.86)</w:t>
            </w:r>
          </w:p>
        </w:tc>
      </w:tr>
      <w:tr w:rsidR="00961FE5" w:rsidRPr="00961FE5" w14:paraId="12B3DBB5" w14:textId="77777777" w:rsidTr="00961FE5">
        <w:tc>
          <w:tcPr>
            <w:tcW w:w="3402" w:type="dxa"/>
            <w:tcBorders>
              <w:top w:val="nil"/>
              <w:bottom w:val="nil"/>
            </w:tcBorders>
          </w:tcPr>
          <w:p w14:paraId="7D1EDD75" w14:textId="77777777" w:rsidR="008218C8" w:rsidRPr="00961FE5" w:rsidRDefault="008218C8" w:rsidP="00ED49AF">
            <w:pPr>
              <w:wordWrap/>
              <w:spacing w:line="240" w:lineRule="atLeast"/>
              <w:ind w:left="120" w:hangingChars="50" w:hanging="1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Neoplasms (C00-D48)</w:t>
            </w:r>
          </w:p>
        </w:tc>
        <w:tc>
          <w:tcPr>
            <w:tcW w:w="851" w:type="dxa"/>
            <w:tcBorders>
              <w:top w:val="nil"/>
              <w:bottom w:val="nil"/>
            </w:tcBorders>
          </w:tcPr>
          <w:p w14:paraId="2422DA2D" w14:textId="77777777" w:rsidR="008218C8" w:rsidRPr="00961FE5" w:rsidRDefault="008218C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42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6818AFCF" w14:textId="77777777" w:rsidR="008218C8" w:rsidRPr="00961FE5" w:rsidRDefault="008218C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161D92A3" w14:textId="77777777" w:rsidR="008218C8" w:rsidRPr="00961FE5" w:rsidRDefault="008218C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84" w:type="dxa"/>
            <w:tcBorders>
              <w:top w:val="nil"/>
              <w:bottom w:val="nil"/>
            </w:tcBorders>
          </w:tcPr>
          <w:p w14:paraId="078F230D" w14:textId="77777777" w:rsidR="008218C8" w:rsidRPr="00961FE5" w:rsidRDefault="008218C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5" w:type="dxa"/>
            <w:gridSpan w:val="2"/>
            <w:tcBorders>
              <w:top w:val="nil"/>
              <w:bottom w:val="nil"/>
            </w:tcBorders>
          </w:tcPr>
          <w:p w14:paraId="1940672B" w14:textId="77777777" w:rsidR="008218C8" w:rsidRPr="00961FE5" w:rsidRDefault="008218C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33.8</w:t>
            </w:r>
          </w:p>
        </w:tc>
        <w:tc>
          <w:tcPr>
            <w:tcW w:w="945" w:type="dxa"/>
            <w:gridSpan w:val="2"/>
            <w:tcBorders>
              <w:top w:val="nil"/>
              <w:bottom w:val="nil"/>
            </w:tcBorders>
          </w:tcPr>
          <w:p w14:paraId="56C28DFF" w14:textId="77777777" w:rsidR="008218C8" w:rsidRPr="00961FE5" w:rsidRDefault="008218C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24.8</w:t>
            </w:r>
          </w:p>
        </w:tc>
        <w:tc>
          <w:tcPr>
            <w:tcW w:w="945" w:type="dxa"/>
            <w:tcBorders>
              <w:top w:val="nil"/>
              <w:bottom w:val="nil"/>
            </w:tcBorders>
          </w:tcPr>
          <w:p w14:paraId="00CE6461" w14:textId="77777777" w:rsidR="008218C8" w:rsidRPr="00961FE5" w:rsidRDefault="008218C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9.0</w:t>
            </w:r>
          </w:p>
        </w:tc>
        <w:tc>
          <w:tcPr>
            <w:tcW w:w="283" w:type="dxa"/>
            <w:tcBorders>
              <w:top w:val="nil"/>
              <w:bottom w:val="nil"/>
            </w:tcBorders>
          </w:tcPr>
          <w:p w14:paraId="08ED9091" w14:textId="77777777" w:rsidR="008218C8" w:rsidRPr="00961FE5" w:rsidRDefault="008218C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1CCFCE6A" w14:textId="77777777" w:rsidR="005C33C9" w:rsidRPr="00961FE5" w:rsidRDefault="008218C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1.24</w:t>
            </w:r>
          </w:p>
          <w:p w14:paraId="6B2E7F46" w14:textId="77777777" w:rsidR="008218C8" w:rsidRPr="00961FE5" w:rsidRDefault="008218C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(0.90-1.68)</w:t>
            </w:r>
          </w:p>
        </w:tc>
        <w:tc>
          <w:tcPr>
            <w:tcW w:w="1559" w:type="dxa"/>
            <w:tcBorders>
              <w:top w:val="nil"/>
              <w:bottom w:val="nil"/>
            </w:tcBorders>
          </w:tcPr>
          <w:p w14:paraId="71D5A2EA" w14:textId="77777777" w:rsidR="005C33C9" w:rsidRPr="00961FE5" w:rsidRDefault="008218C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1.21</w:t>
            </w:r>
          </w:p>
          <w:p w14:paraId="2BD7E49E" w14:textId="77777777" w:rsidR="008218C8" w:rsidRPr="00961FE5" w:rsidRDefault="008218C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(0.82-1.73)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146A53BF" w14:textId="77777777" w:rsidR="005C33C9" w:rsidRPr="00961FE5" w:rsidRDefault="008218C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1.33</w:t>
            </w:r>
          </w:p>
          <w:p w14:paraId="4E1B91C4" w14:textId="77777777" w:rsidR="008218C8" w:rsidRPr="00961FE5" w:rsidRDefault="008218C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(0.69-2.32)</w:t>
            </w:r>
          </w:p>
        </w:tc>
      </w:tr>
      <w:tr w:rsidR="00961FE5" w:rsidRPr="00961FE5" w14:paraId="711332FB" w14:textId="77777777" w:rsidTr="00961FE5">
        <w:tc>
          <w:tcPr>
            <w:tcW w:w="3402" w:type="dxa"/>
            <w:tcBorders>
              <w:top w:val="nil"/>
              <w:bottom w:val="nil"/>
            </w:tcBorders>
          </w:tcPr>
          <w:p w14:paraId="19005785" w14:textId="77777777" w:rsidR="00961FE5" w:rsidRPr="00961FE5" w:rsidRDefault="00961FE5" w:rsidP="00ED49AF">
            <w:pPr>
              <w:wordWrap/>
              <w:spacing w:line="240" w:lineRule="atLeast"/>
              <w:ind w:leftChars="100" w:left="320" w:hangingChars="50" w:hanging="1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lignant neoplasm of</w:t>
            </w:r>
            <w:r w:rsidR="00362D3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tomach (C16)</w:t>
            </w:r>
          </w:p>
        </w:tc>
        <w:tc>
          <w:tcPr>
            <w:tcW w:w="851" w:type="dxa"/>
            <w:tcBorders>
              <w:top w:val="nil"/>
              <w:bottom w:val="nil"/>
            </w:tcBorders>
          </w:tcPr>
          <w:p w14:paraId="3D2A3599" w14:textId="77777777" w:rsidR="00961FE5" w:rsidRPr="00961FE5" w:rsidRDefault="00552168" w:rsidP="00ED49AF">
            <w:pPr>
              <w:wordWrap/>
              <w:spacing w:line="240" w:lineRule="atLeast"/>
              <w:ind w:hanging="5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6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175715D6" w14:textId="77777777" w:rsidR="00961FE5" w:rsidRPr="00961FE5" w:rsidRDefault="00552168" w:rsidP="00ED49AF">
            <w:pPr>
              <w:wordWrap/>
              <w:spacing w:line="240" w:lineRule="atLeast"/>
              <w:ind w:hanging="5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5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02ED71C3" w14:textId="77777777" w:rsidR="00961FE5" w:rsidRPr="00961FE5" w:rsidRDefault="00552168" w:rsidP="00ED49AF">
            <w:pPr>
              <w:wordWrap/>
              <w:spacing w:line="240" w:lineRule="atLeast"/>
              <w:ind w:hanging="5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</w:p>
        </w:tc>
        <w:tc>
          <w:tcPr>
            <w:tcW w:w="284" w:type="dxa"/>
            <w:tcBorders>
              <w:top w:val="nil"/>
              <w:bottom w:val="nil"/>
            </w:tcBorders>
          </w:tcPr>
          <w:p w14:paraId="6A31F019" w14:textId="77777777" w:rsidR="00961FE5" w:rsidRPr="00961FE5" w:rsidRDefault="00961FE5" w:rsidP="00ED49AF">
            <w:pPr>
              <w:wordWrap/>
              <w:spacing w:line="240" w:lineRule="atLeast"/>
              <w:ind w:hanging="5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5" w:type="dxa"/>
            <w:gridSpan w:val="2"/>
            <w:tcBorders>
              <w:top w:val="nil"/>
              <w:bottom w:val="nil"/>
            </w:tcBorders>
          </w:tcPr>
          <w:p w14:paraId="18D4DA02" w14:textId="77777777" w:rsidR="00961FE5" w:rsidRPr="00961FE5" w:rsidRDefault="00552168" w:rsidP="00ED49AF">
            <w:pPr>
              <w:wordWrap/>
              <w:spacing w:line="240" w:lineRule="atLeast"/>
              <w:ind w:hanging="5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4.7</w:t>
            </w:r>
          </w:p>
        </w:tc>
        <w:tc>
          <w:tcPr>
            <w:tcW w:w="945" w:type="dxa"/>
            <w:gridSpan w:val="2"/>
            <w:tcBorders>
              <w:top w:val="nil"/>
              <w:bottom w:val="nil"/>
            </w:tcBorders>
          </w:tcPr>
          <w:p w14:paraId="38BC50EC" w14:textId="77777777" w:rsidR="00961FE5" w:rsidRPr="00961FE5" w:rsidRDefault="00552168" w:rsidP="00ED49AF">
            <w:pPr>
              <w:wordWrap/>
              <w:spacing w:line="240" w:lineRule="atLeast"/>
              <w:ind w:hanging="5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3.6</w:t>
            </w:r>
          </w:p>
        </w:tc>
        <w:tc>
          <w:tcPr>
            <w:tcW w:w="945" w:type="dxa"/>
            <w:tcBorders>
              <w:top w:val="nil"/>
              <w:bottom w:val="nil"/>
            </w:tcBorders>
          </w:tcPr>
          <w:p w14:paraId="2B79518A" w14:textId="77777777" w:rsidR="00961FE5" w:rsidRPr="00961FE5" w:rsidRDefault="00552168" w:rsidP="00ED49AF">
            <w:pPr>
              <w:wordWrap/>
              <w:spacing w:line="240" w:lineRule="atLeast"/>
              <w:ind w:hanging="5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.1</w:t>
            </w:r>
          </w:p>
        </w:tc>
        <w:tc>
          <w:tcPr>
            <w:tcW w:w="283" w:type="dxa"/>
            <w:tcBorders>
              <w:top w:val="nil"/>
              <w:bottom w:val="nil"/>
            </w:tcBorders>
          </w:tcPr>
          <w:p w14:paraId="6839F2DF" w14:textId="77777777" w:rsidR="00961FE5" w:rsidRPr="00961FE5" w:rsidRDefault="00961FE5" w:rsidP="00ED49AF">
            <w:pPr>
              <w:wordWrap/>
              <w:spacing w:line="240" w:lineRule="atLeast"/>
              <w:ind w:hanging="5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122749C1" w14:textId="77777777" w:rsidR="00961FE5" w:rsidRDefault="00552168" w:rsidP="00ED49AF">
            <w:pPr>
              <w:wordWrap/>
              <w:spacing w:line="240" w:lineRule="atLeast"/>
              <w:ind w:hanging="5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.28</w:t>
            </w:r>
          </w:p>
          <w:p w14:paraId="08452471" w14:textId="77777777" w:rsidR="00552168" w:rsidRPr="00961FE5" w:rsidRDefault="00552168" w:rsidP="00ED49AF">
            <w:pPr>
              <w:wordWrap/>
              <w:spacing w:line="240" w:lineRule="atLeast"/>
              <w:ind w:hanging="5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47-2.79)</w:t>
            </w:r>
          </w:p>
        </w:tc>
        <w:tc>
          <w:tcPr>
            <w:tcW w:w="1559" w:type="dxa"/>
            <w:tcBorders>
              <w:top w:val="nil"/>
              <w:bottom w:val="nil"/>
            </w:tcBorders>
          </w:tcPr>
          <w:p w14:paraId="5F93C6C9" w14:textId="77777777" w:rsidR="00961FE5" w:rsidRDefault="00552168" w:rsidP="00ED49AF">
            <w:pPr>
              <w:wordWrap/>
              <w:spacing w:line="240" w:lineRule="atLeast"/>
              <w:ind w:hanging="5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.41</w:t>
            </w:r>
          </w:p>
          <w:p w14:paraId="433DEEA7" w14:textId="77777777" w:rsidR="00552168" w:rsidRPr="00961FE5" w:rsidRDefault="00552168" w:rsidP="00ED49AF">
            <w:pPr>
              <w:wordWrap/>
              <w:spacing w:line="240" w:lineRule="atLeast"/>
              <w:ind w:hanging="5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46-3.29)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39F94A25" w14:textId="77777777" w:rsidR="00552168" w:rsidRDefault="00552168" w:rsidP="00ED49AF">
            <w:pPr>
              <w:wordWrap/>
              <w:spacing w:line="240" w:lineRule="atLeast"/>
              <w:ind w:hanging="5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0.89 </w:t>
            </w:r>
          </w:p>
          <w:p w14:paraId="2B9E403D" w14:textId="77777777" w:rsidR="00961FE5" w:rsidRPr="00961FE5" w:rsidRDefault="00552168" w:rsidP="00ED49AF">
            <w:pPr>
              <w:wordWrap/>
              <w:spacing w:line="240" w:lineRule="atLeast"/>
              <w:ind w:hanging="5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.02-4.94)</w:t>
            </w:r>
          </w:p>
        </w:tc>
      </w:tr>
      <w:tr w:rsidR="00362D3C" w:rsidRPr="00961FE5" w14:paraId="610DDD81" w14:textId="77777777" w:rsidTr="00961FE5">
        <w:tc>
          <w:tcPr>
            <w:tcW w:w="3402" w:type="dxa"/>
            <w:tcBorders>
              <w:top w:val="nil"/>
              <w:bottom w:val="nil"/>
            </w:tcBorders>
          </w:tcPr>
          <w:p w14:paraId="0897CAB0" w14:textId="77777777" w:rsidR="00362D3C" w:rsidRDefault="00362D3C" w:rsidP="00ED49AF">
            <w:pPr>
              <w:wordWrap/>
              <w:spacing w:line="240" w:lineRule="atLeast"/>
              <w:ind w:leftChars="100" w:left="320" w:hangingChars="50" w:hanging="1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Malignant neoplasm of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olon, rec</w:t>
            </w:r>
            <w:r w:rsidR="008465A5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sigmoid junction, rectum, anus, and anal canal (C18-C21)</w:t>
            </w:r>
          </w:p>
        </w:tc>
        <w:tc>
          <w:tcPr>
            <w:tcW w:w="851" w:type="dxa"/>
            <w:tcBorders>
              <w:top w:val="nil"/>
              <w:bottom w:val="nil"/>
            </w:tcBorders>
          </w:tcPr>
          <w:p w14:paraId="42476D05" w14:textId="77777777" w:rsidR="00362D3C" w:rsidRPr="00961FE5" w:rsidRDefault="0055216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5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492E43AA" w14:textId="77777777" w:rsidR="00362D3C" w:rsidRPr="00961FE5" w:rsidRDefault="0055216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0EE6AB59" w14:textId="77777777" w:rsidR="00362D3C" w:rsidRPr="00961FE5" w:rsidRDefault="0055216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</w:p>
        </w:tc>
        <w:tc>
          <w:tcPr>
            <w:tcW w:w="284" w:type="dxa"/>
            <w:tcBorders>
              <w:top w:val="nil"/>
              <w:bottom w:val="nil"/>
            </w:tcBorders>
          </w:tcPr>
          <w:p w14:paraId="42483FF6" w14:textId="77777777" w:rsidR="00362D3C" w:rsidRPr="00961FE5" w:rsidRDefault="00362D3C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5" w:type="dxa"/>
            <w:gridSpan w:val="2"/>
            <w:tcBorders>
              <w:top w:val="nil"/>
              <w:bottom w:val="nil"/>
            </w:tcBorders>
          </w:tcPr>
          <w:p w14:paraId="68CA96E8" w14:textId="77777777" w:rsidR="00362D3C" w:rsidRPr="00961FE5" w:rsidRDefault="0055216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3.3</w:t>
            </w:r>
          </w:p>
        </w:tc>
        <w:tc>
          <w:tcPr>
            <w:tcW w:w="945" w:type="dxa"/>
            <w:gridSpan w:val="2"/>
            <w:tcBorders>
              <w:top w:val="nil"/>
              <w:bottom w:val="nil"/>
            </w:tcBorders>
          </w:tcPr>
          <w:p w14:paraId="3F0C3A9E" w14:textId="77777777" w:rsidR="00362D3C" w:rsidRPr="00961FE5" w:rsidRDefault="0055216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2.2</w:t>
            </w:r>
          </w:p>
        </w:tc>
        <w:tc>
          <w:tcPr>
            <w:tcW w:w="945" w:type="dxa"/>
            <w:tcBorders>
              <w:top w:val="nil"/>
              <w:bottom w:val="nil"/>
            </w:tcBorders>
          </w:tcPr>
          <w:p w14:paraId="53318E4C" w14:textId="77777777" w:rsidR="00362D3C" w:rsidRPr="00961FE5" w:rsidRDefault="0055216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.0</w:t>
            </w:r>
          </w:p>
        </w:tc>
        <w:tc>
          <w:tcPr>
            <w:tcW w:w="283" w:type="dxa"/>
            <w:tcBorders>
              <w:top w:val="nil"/>
              <w:bottom w:val="nil"/>
            </w:tcBorders>
          </w:tcPr>
          <w:p w14:paraId="2F2CDDB7" w14:textId="77777777" w:rsidR="00362D3C" w:rsidRPr="00961FE5" w:rsidRDefault="00362D3C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674282BB" w14:textId="77777777" w:rsidR="00362D3C" w:rsidRDefault="0055216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.53</w:t>
            </w:r>
          </w:p>
          <w:p w14:paraId="7D9E242F" w14:textId="77777777" w:rsidR="00552168" w:rsidRPr="00961FE5" w:rsidRDefault="0055216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50-3.57)</w:t>
            </w:r>
          </w:p>
        </w:tc>
        <w:tc>
          <w:tcPr>
            <w:tcW w:w="1559" w:type="dxa"/>
            <w:tcBorders>
              <w:top w:val="nil"/>
              <w:bottom w:val="nil"/>
            </w:tcBorders>
          </w:tcPr>
          <w:p w14:paraId="36DF20A0" w14:textId="77777777" w:rsidR="00362D3C" w:rsidRDefault="0055216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.35</w:t>
            </w:r>
          </w:p>
          <w:p w14:paraId="28F37637" w14:textId="77777777" w:rsidR="00552168" w:rsidRPr="00961FE5" w:rsidRDefault="0055216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28-3.94)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1F0AD886" w14:textId="77777777" w:rsidR="00362D3C" w:rsidRDefault="0055216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.92</w:t>
            </w:r>
          </w:p>
          <w:p w14:paraId="7E215D86" w14:textId="77777777" w:rsidR="00552168" w:rsidRPr="00961FE5" w:rsidRDefault="0055216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23-6.94)</w:t>
            </w:r>
          </w:p>
        </w:tc>
      </w:tr>
      <w:tr w:rsidR="00362D3C" w:rsidRPr="00961FE5" w14:paraId="44E72993" w14:textId="77777777" w:rsidTr="00961FE5">
        <w:tc>
          <w:tcPr>
            <w:tcW w:w="3402" w:type="dxa"/>
            <w:tcBorders>
              <w:top w:val="nil"/>
              <w:bottom w:val="nil"/>
            </w:tcBorders>
          </w:tcPr>
          <w:p w14:paraId="6BF79991" w14:textId="77777777" w:rsidR="00362D3C" w:rsidRPr="00362D3C" w:rsidRDefault="00362D3C" w:rsidP="00ED49AF">
            <w:pPr>
              <w:wordWrap/>
              <w:spacing w:line="240" w:lineRule="atLeast"/>
              <w:ind w:leftChars="100" w:left="320" w:hangingChars="50" w:hanging="1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ali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ant neoplasm of liver and intrahepatic bile ducts (C22)</w:t>
            </w:r>
          </w:p>
        </w:tc>
        <w:tc>
          <w:tcPr>
            <w:tcW w:w="851" w:type="dxa"/>
            <w:tcBorders>
              <w:top w:val="nil"/>
              <w:bottom w:val="nil"/>
            </w:tcBorders>
          </w:tcPr>
          <w:p w14:paraId="14CB4B9C" w14:textId="77777777" w:rsidR="00362D3C" w:rsidRPr="00961FE5" w:rsidRDefault="0055216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9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562063EE" w14:textId="77777777" w:rsidR="00362D3C" w:rsidRPr="00961FE5" w:rsidRDefault="0055216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9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33A68D82" w14:textId="77777777" w:rsidR="00362D3C" w:rsidRPr="00961FE5" w:rsidRDefault="0055216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</w:p>
        </w:tc>
        <w:tc>
          <w:tcPr>
            <w:tcW w:w="284" w:type="dxa"/>
            <w:tcBorders>
              <w:top w:val="nil"/>
              <w:bottom w:val="nil"/>
            </w:tcBorders>
          </w:tcPr>
          <w:p w14:paraId="178F8B39" w14:textId="77777777" w:rsidR="00362D3C" w:rsidRPr="00961FE5" w:rsidRDefault="00362D3C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5" w:type="dxa"/>
            <w:gridSpan w:val="2"/>
            <w:tcBorders>
              <w:top w:val="nil"/>
              <w:bottom w:val="nil"/>
            </w:tcBorders>
          </w:tcPr>
          <w:p w14:paraId="78DCB8C2" w14:textId="77777777" w:rsidR="00362D3C" w:rsidRPr="00961FE5" w:rsidRDefault="0055216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5.4</w:t>
            </w:r>
          </w:p>
        </w:tc>
        <w:tc>
          <w:tcPr>
            <w:tcW w:w="945" w:type="dxa"/>
            <w:gridSpan w:val="2"/>
            <w:tcBorders>
              <w:top w:val="nil"/>
              <w:bottom w:val="nil"/>
            </w:tcBorders>
          </w:tcPr>
          <w:p w14:paraId="46A8ED60" w14:textId="77777777" w:rsidR="00362D3C" w:rsidRPr="00961FE5" w:rsidRDefault="0055216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4.4</w:t>
            </w:r>
          </w:p>
        </w:tc>
        <w:tc>
          <w:tcPr>
            <w:tcW w:w="945" w:type="dxa"/>
            <w:tcBorders>
              <w:top w:val="nil"/>
              <w:bottom w:val="nil"/>
            </w:tcBorders>
          </w:tcPr>
          <w:p w14:paraId="59A7624D" w14:textId="77777777" w:rsidR="00362D3C" w:rsidRPr="00961FE5" w:rsidRDefault="0055216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.0</w:t>
            </w:r>
          </w:p>
        </w:tc>
        <w:tc>
          <w:tcPr>
            <w:tcW w:w="283" w:type="dxa"/>
            <w:tcBorders>
              <w:top w:val="nil"/>
              <w:bottom w:val="nil"/>
            </w:tcBorders>
          </w:tcPr>
          <w:p w14:paraId="0573096E" w14:textId="77777777" w:rsidR="00362D3C" w:rsidRPr="00961FE5" w:rsidRDefault="00362D3C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293D7231" w14:textId="77777777" w:rsidR="00362D3C" w:rsidRDefault="0055216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.68</w:t>
            </w:r>
          </w:p>
          <w:p w14:paraId="3552823D" w14:textId="77777777" w:rsidR="00552168" w:rsidRPr="00961FE5" w:rsidRDefault="0055216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77-3.19)</w:t>
            </w:r>
          </w:p>
        </w:tc>
        <w:tc>
          <w:tcPr>
            <w:tcW w:w="1559" w:type="dxa"/>
            <w:tcBorders>
              <w:top w:val="nil"/>
              <w:bottom w:val="nil"/>
            </w:tcBorders>
          </w:tcPr>
          <w:p w14:paraId="395B4018" w14:textId="77777777" w:rsidR="00362D3C" w:rsidRDefault="0055216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2.06</w:t>
            </w:r>
          </w:p>
          <w:p w14:paraId="7CB69BB4" w14:textId="77777777" w:rsidR="00552168" w:rsidRPr="00961FE5" w:rsidRDefault="0055216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94-3.91)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04803112" w14:textId="77777777" w:rsidR="00362D3C" w:rsidRPr="00961FE5" w:rsidRDefault="0055216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</w:p>
        </w:tc>
      </w:tr>
      <w:tr w:rsidR="00362D3C" w:rsidRPr="00961FE5" w14:paraId="17E84807" w14:textId="77777777" w:rsidTr="00961FE5">
        <w:tc>
          <w:tcPr>
            <w:tcW w:w="3402" w:type="dxa"/>
            <w:tcBorders>
              <w:top w:val="nil"/>
              <w:bottom w:val="nil"/>
            </w:tcBorders>
          </w:tcPr>
          <w:p w14:paraId="7332C26B" w14:textId="77777777" w:rsidR="00362D3C" w:rsidRDefault="00362D3C" w:rsidP="00ED49AF">
            <w:pPr>
              <w:wordWrap/>
              <w:spacing w:line="240" w:lineRule="atLeast"/>
              <w:ind w:leftChars="100" w:left="320" w:hangingChars="50" w:hanging="1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Malig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nt neoplasm of trachea, bronchus, and lung (C33-C34)</w:t>
            </w:r>
          </w:p>
        </w:tc>
        <w:tc>
          <w:tcPr>
            <w:tcW w:w="851" w:type="dxa"/>
            <w:tcBorders>
              <w:top w:val="nil"/>
              <w:bottom w:val="nil"/>
            </w:tcBorders>
          </w:tcPr>
          <w:p w14:paraId="7D5970CA" w14:textId="77777777" w:rsidR="00362D3C" w:rsidRPr="00961FE5" w:rsidRDefault="0055216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3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6B48E134" w14:textId="77777777" w:rsidR="00362D3C" w:rsidRPr="00961FE5" w:rsidRDefault="0055216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8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65F4706A" w14:textId="77777777" w:rsidR="00362D3C" w:rsidRPr="00961FE5" w:rsidRDefault="0055216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5</w:t>
            </w:r>
          </w:p>
        </w:tc>
        <w:tc>
          <w:tcPr>
            <w:tcW w:w="284" w:type="dxa"/>
            <w:tcBorders>
              <w:top w:val="nil"/>
              <w:bottom w:val="nil"/>
            </w:tcBorders>
          </w:tcPr>
          <w:p w14:paraId="6D897B54" w14:textId="77777777" w:rsidR="00362D3C" w:rsidRPr="00961FE5" w:rsidRDefault="00362D3C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5" w:type="dxa"/>
            <w:gridSpan w:val="2"/>
            <w:tcBorders>
              <w:top w:val="nil"/>
              <w:bottom w:val="nil"/>
            </w:tcBorders>
          </w:tcPr>
          <w:p w14:paraId="4E4D4A23" w14:textId="77777777" w:rsidR="00362D3C" w:rsidRPr="00961FE5" w:rsidRDefault="0055216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7.9</w:t>
            </w:r>
          </w:p>
        </w:tc>
        <w:tc>
          <w:tcPr>
            <w:tcW w:w="945" w:type="dxa"/>
            <w:gridSpan w:val="2"/>
            <w:tcBorders>
              <w:top w:val="nil"/>
              <w:bottom w:val="nil"/>
            </w:tcBorders>
          </w:tcPr>
          <w:p w14:paraId="06220E0A" w14:textId="77777777" w:rsidR="00362D3C" w:rsidRPr="00961FE5" w:rsidRDefault="0055216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6.5</w:t>
            </w:r>
          </w:p>
        </w:tc>
        <w:tc>
          <w:tcPr>
            <w:tcW w:w="945" w:type="dxa"/>
            <w:tcBorders>
              <w:top w:val="nil"/>
              <w:bottom w:val="nil"/>
            </w:tcBorders>
          </w:tcPr>
          <w:p w14:paraId="638149A2" w14:textId="77777777" w:rsidR="00362D3C" w:rsidRPr="00961FE5" w:rsidRDefault="0055216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.4</w:t>
            </w:r>
          </w:p>
        </w:tc>
        <w:tc>
          <w:tcPr>
            <w:tcW w:w="283" w:type="dxa"/>
            <w:tcBorders>
              <w:top w:val="nil"/>
              <w:bottom w:val="nil"/>
            </w:tcBorders>
          </w:tcPr>
          <w:p w14:paraId="71F2A7F0" w14:textId="77777777" w:rsidR="00362D3C" w:rsidRPr="00961FE5" w:rsidRDefault="00362D3C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05218519" w14:textId="77777777" w:rsidR="00362D3C" w:rsidRDefault="0055216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.65</w:t>
            </w:r>
          </w:p>
          <w:p w14:paraId="71FBBA90" w14:textId="77777777" w:rsidR="00552168" w:rsidRPr="00961FE5" w:rsidRDefault="0055216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88-2.83)</w:t>
            </w:r>
          </w:p>
        </w:tc>
        <w:tc>
          <w:tcPr>
            <w:tcW w:w="1559" w:type="dxa"/>
            <w:tcBorders>
              <w:top w:val="nil"/>
              <w:bottom w:val="nil"/>
            </w:tcBorders>
          </w:tcPr>
          <w:p w14:paraId="61312623" w14:textId="77777777" w:rsidR="00362D3C" w:rsidRDefault="0055216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.23</w:t>
            </w:r>
          </w:p>
          <w:p w14:paraId="3591086C" w14:textId="77777777" w:rsidR="00552168" w:rsidRPr="00961FE5" w:rsidRDefault="0055216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53-2.43)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17FCECCE" w14:textId="77777777" w:rsidR="00362D3C" w:rsidRDefault="0055216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3.64</w:t>
            </w:r>
          </w:p>
          <w:p w14:paraId="5D155EF2" w14:textId="77777777" w:rsidR="00552168" w:rsidRPr="00961FE5" w:rsidRDefault="0055216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1.18-8.50)</w:t>
            </w:r>
          </w:p>
        </w:tc>
      </w:tr>
      <w:tr w:rsidR="00961FE5" w:rsidRPr="00961FE5" w14:paraId="1DD8480D" w14:textId="77777777" w:rsidTr="00961FE5">
        <w:tc>
          <w:tcPr>
            <w:tcW w:w="3402" w:type="dxa"/>
            <w:tcBorders>
              <w:top w:val="nil"/>
              <w:bottom w:val="nil"/>
            </w:tcBorders>
          </w:tcPr>
          <w:p w14:paraId="451FED6A" w14:textId="77777777" w:rsidR="008218C8" w:rsidRPr="00961FE5" w:rsidRDefault="008218C8" w:rsidP="00ED49AF">
            <w:pPr>
              <w:wordWrap/>
              <w:spacing w:line="240" w:lineRule="atLeast"/>
              <w:ind w:left="120" w:hangingChars="50" w:hanging="1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Endocrine, nutritional and metabolic diseases</w:t>
            </w:r>
            <w:r w:rsidR="005C33C9" w:rsidRPr="00961FE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(E00-E90)</w:t>
            </w:r>
          </w:p>
        </w:tc>
        <w:tc>
          <w:tcPr>
            <w:tcW w:w="851" w:type="dxa"/>
            <w:tcBorders>
              <w:top w:val="nil"/>
              <w:bottom w:val="nil"/>
            </w:tcBorders>
          </w:tcPr>
          <w:p w14:paraId="74E3D02D" w14:textId="77777777" w:rsidR="008218C8" w:rsidRPr="00961FE5" w:rsidRDefault="008218C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62B631ED" w14:textId="77777777" w:rsidR="008218C8" w:rsidRPr="00961FE5" w:rsidRDefault="008218C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02A63A60" w14:textId="77777777" w:rsidR="008218C8" w:rsidRPr="00961FE5" w:rsidRDefault="008218C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84" w:type="dxa"/>
            <w:tcBorders>
              <w:top w:val="nil"/>
              <w:bottom w:val="nil"/>
            </w:tcBorders>
          </w:tcPr>
          <w:p w14:paraId="3E1A3038" w14:textId="77777777" w:rsidR="008218C8" w:rsidRPr="00961FE5" w:rsidRDefault="008218C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5" w:type="dxa"/>
            <w:gridSpan w:val="2"/>
            <w:tcBorders>
              <w:top w:val="nil"/>
              <w:bottom w:val="nil"/>
            </w:tcBorders>
          </w:tcPr>
          <w:p w14:paraId="0DB8A8CB" w14:textId="77777777" w:rsidR="008218C8" w:rsidRPr="00961FE5" w:rsidRDefault="008218C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5.1</w:t>
            </w:r>
          </w:p>
        </w:tc>
        <w:tc>
          <w:tcPr>
            <w:tcW w:w="945" w:type="dxa"/>
            <w:gridSpan w:val="2"/>
            <w:tcBorders>
              <w:top w:val="nil"/>
              <w:bottom w:val="nil"/>
            </w:tcBorders>
          </w:tcPr>
          <w:p w14:paraId="00303311" w14:textId="77777777" w:rsidR="008218C8" w:rsidRPr="00961FE5" w:rsidRDefault="008218C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3.2</w:t>
            </w:r>
          </w:p>
        </w:tc>
        <w:tc>
          <w:tcPr>
            <w:tcW w:w="945" w:type="dxa"/>
            <w:tcBorders>
              <w:top w:val="nil"/>
              <w:bottom w:val="nil"/>
            </w:tcBorders>
          </w:tcPr>
          <w:p w14:paraId="5423B2F2" w14:textId="77777777" w:rsidR="008218C8" w:rsidRPr="00961FE5" w:rsidRDefault="008218C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1.9</w:t>
            </w:r>
          </w:p>
        </w:tc>
        <w:tc>
          <w:tcPr>
            <w:tcW w:w="283" w:type="dxa"/>
            <w:tcBorders>
              <w:top w:val="nil"/>
              <w:bottom w:val="nil"/>
            </w:tcBorders>
          </w:tcPr>
          <w:p w14:paraId="7894C85A" w14:textId="77777777" w:rsidR="008218C8" w:rsidRPr="00961FE5" w:rsidRDefault="008218C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7ED71622" w14:textId="77777777" w:rsidR="005C33C9" w:rsidRPr="00961FE5" w:rsidRDefault="008218C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1.58</w:t>
            </w:r>
          </w:p>
          <w:p w14:paraId="1C7916DB" w14:textId="77777777" w:rsidR="008218C8" w:rsidRPr="00961FE5" w:rsidRDefault="008218C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(0.68-3.11)</w:t>
            </w:r>
          </w:p>
        </w:tc>
        <w:tc>
          <w:tcPr>
            <w:tcW w:w="1559" w:type="dxa"/>
            <w:tcBorders>
              <w:top w:val="nil"/>
              <w:bottom w:val="nil"/>
            </w:tcBorders>
          </w:tcPr>
          <w:p w14:paraId="6C6E96D0" w14:textId="77777777" w:rsidR="005C33C9" w:rsidRPr="00961FE5" w:rsidRDefault="008218C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b/>
                <w:sz w:val="24"/>
                <w:szCs w:val="24"/>
              </w:rPr>
              <w:t>2.49</w:t>
            </w:r>
          </w:p>
          <w:p w14:paraId="699C9FCC" w14:textId="77777777" w:rsidR="008218C8" w:rsidRPr="00961FE5" w:rsidRDefault="008218C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b/>
                <w:sz w:val="24"/>
                <w:szCs w:val="24"/>
              </w:rPr>
              <w:t>(1.07-4.90)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38AB473A" w14:textId="77777777" w:rsidR="008218C8" w:rsidRPr="00961FE5" w:rsidRDefault="008218C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961FE5" w:rsidRPr="00961FE5" w14:paraId="658C6DA1" w14:textId="77777777" w:rsidTr="00961FE5">
        <w:tc>
          <w:tcPr>
            <w:tcW w:w="3402" w:type="dxa"/>
            <w:tcBorders>
              <w:top w:val="nil"/>
              <w:bottom w:val="nil"/>
            </w:tcBorders>
          </w:tcPr>
          <w:p w14:paraId="0D50D53F" w14:textId="77777777" w:rsidR="00961FE5" w:rsidRPr="00961FE5" w:rsidRDefault="00961FE5" w:rsidP="00ED49AF">
            <w:pPr>
              <w:wordWrap/>
              <w:spacing w:line="240" w:lineRule="atLeast"/>
              <w:ind w:left="120" w:hangingChars="50" w:hanging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Mental and behavioral disorders (F00-F99)</w:t>
            </w:r>
          </w:p>
        </w:tc>
        <w:tc>
          <w:tcPr>
            <w:tcW w:w="851" w:type="dxa"/>
            <w:tcBorders>
              <w:top w:val="nil"/>
              <w:bottom w:val="nil"/>
            </w:tcBorders>
          </w:tcPr>
          <w:p w14:paraId="7111800A" w14:textId="77777777" w:rsidR="00961FE5" w:rsidRPr="00961FE5" w:rsidRDefault="00961FE5" w:rsidP="00ED49AF">
            <w:pPr>
              <w:wordWrap/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4769FBA4" w14:textId="77777777" w:rsidR="00961FE5" w:rsidRPr="00961FE5" w:rsidRDefault="00961FE5" w:rsidP="00ED49AF">
            <w:pPr>
              <w:wordWrap/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47E78DBB" w14:textId="77777777" w:rsidR="00961FE5" w:rsidRPr="00961FE5" w:rsidRDefault="00961FE5" w:rsidP="00ED49AF">
            <w:pPr>
              <w:wordWrap/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84" w:type="dxa"/>
            <w:tcBorders>
              <w:top w:val="nil"/>
              <w:bottom w:val="nil"/>
            </w:tcBorders>
          </w:tcPr>
          <w:p w14:paraId="19351FE5" w14:textId="77777777" w:rsidR="00961FE5" w:rsidRPr="00961FE5" w:rsidRDefault="00961FE5" w:rsidP="00ED49AF">
            <w:pPr>
              <w:wordWrap/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5" w:type="dxa"/>
            <w:gridSpan w:val="2"/>
            <w:tcBorders>
              <w:top w:val="nil"/>
              <w:bottom w:val="nil"/>
            </w:tcBorders>
          </w:tcPr>
          <w:p w14:paraId="26154951" w14:textId="77777777" w:rsidR="00961FE5" w:rsidRPr="00961FE5" w:rsidRDefault="00961FE5" w:rsidP="00ED49AF">
            <w:pPr>
              <w:wordWrap/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1.8</w:t>
            </w:r>
          </w:p>
        </w:tc>
        <w:tc>
          <w:tcPr>
            <w:tcW w:w="945" w:type="dxa"/>
            <w:gridSpan w:val="2"/>
            <w:tcBorders>
              <w:top w:val="nil"/>
              <w:bottom w:val="nil"/>
            </w:tcBorders>
          </w:tcPr>
          <w:p w14:paraId="19AA79F3" w14:textId="77777777" w:rsidR="00961FE5" w:rsidRPr="00961FE5" w:rsidRDefault="00961FE5" w:rsidP="00ED49AF">
            <w:pPr>
              <w:wordWrap/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1.1</w:t>
            </w:r>
          </w:p>
        </w:tc>
        <w:tc>
          <w:tcPr>
            <w:tcW w:w="945" w:type="dxa"/>
            <w:tcBorders>
              <w:top w:val="nil"/>
              <w:bottom w:val="nil"/>
            </w:tcBorders>
          </w:tcPr>
          <w:p w14:paraId="3C152ABB" w14:textId="77777777" w:rsidR="00961FE5" w:rsidRPr="00961FE5" w:rsidRDefault="00961FE5" w:rsidP="00ED49AF">
            <w:pPr>
              <w:wordWrap/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0.7</w:t>
            </w:r>
          </w:p>
        </w:tc>
        <w:tc>
          <w:tcPr>
            <w:tcW w:w="283" w:type="dxa"/>
            <w:tcBorders>
              <w:top w:val="nil"/>
              <w:bottom w:val="nil"/>
            </w:tcBorders>
          </w:tcPr>
          <w:p w14:paraId="13151E67" w14:textId="77777777" w:rsidR="00961FE5" w:rsidRPr="00961FE5" w:rsidRDefault="00961FE5" w:rsidP="00ED49AF">
            <w:pPr>
              <w:wordWrap/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2C3C206C" w14:textId="77777777" w:rsidR="00961FE5" w:rsidRDefault="00961FE5" w:rsidP="00ED49AF">
            <w:pPr>
              <w:wordWrap/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1.68</w:t>
            </w:r>
          </w:p>
          <w:p w14:paraId="19B4A242" w14:textId="77777777" w:rsidR="00961FE5" w:rsidRPr="00961FE5" w:rsidRDefault="00961FE5" w:rsidP="00ED49AF">
            <w:pPr>
              <w:wordWrap/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(0.35-4.90)</w:t>
            </w:r>
          </w:p>
        </w:tc>
        <w:tc>
          <w:tcPr>
            <w:tcW w:w="1559" w:type="dxa"/>
            <w:tcBorders>
              <w:top w:val="nil"/>
              <w:bottom w:val="nil"/>
            </w:tcBorders>
          </w:tcPr>
          <w:p w14:paraId="41C17B58" w14:textId="77777777" w:rsidR="00961FE5" w:rsidRDefault="00961FE5" w:rsidP="00ED49AF">
            <w:pPr>
              <w:wordWrap/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2.85</w:t>
            </w:r>
          </w:p>
          <w:p w14:paraId="36A5AFBE" w14:textId="77777777" w:rsidR="00961FE5" w:rsidRPr="00961FE5" w:rsidRDefault="00961FE5" w:rsidP="00ED49AF">
            <w:pPr>
              <w:wordWrap/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(0.59-8.34)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0D53DE86" w14:textId="77777777" w:rsidR="00961FE5" w:rsidRPr="00961FE5" w:rsidRDefault="00961FE5" w:rsidP="00ED49AF">
            <w:pPr>
              <w:wordWrap/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961FE5" w:rsidRPr="00961FE5" w14:paraId="739BDA71" w14:textId="77777777" w:rsidTr="00961FE5">
        <w:tc>
          <w:tcPr>
            <w:tcW w:w="3402" w:type="dxa"/>
            <w:tcBorders>
              <w:top w:val="nil"/>
              <w:bottom w:val="nil"/>
            </w:tcBorders>
          </w:tcPr>
          <w:p w14:paraId="5756A71B" w14:textId="77777777" w:rsidR="008218C8" w:rsidRPr="00961FE5" w:rsidRDefault="008218C8" w:rsidP="00ED49AF">
            <w:pPr>
              <w:wordWrap/>
              <w:spacing w:line="240" w:lineRule="atLeast"/>
              <w:ind w:left="120" w:hangingChars="50" w:hanging="1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Diseases of the nervous system (G00-G99)</w:t>
            </w:r>
          </w:p>
        </w:tc>
        <w:tc>
          <w:tcPr>
            <w:tcW w:w="851" w:type="dxa"/>
            <w:tcBorders>
              <w:top w:val="nil"/>
              <w:bottom w:val="nil"/>
            </w:tcBorders>
          </w:tcPr>
          <w:p w14:paraId="3255AD0C" w14:textId="77777777" w:rsidR="008218C8" w:rsidRPr="00961FE5" w:rsidRDefault="008218C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35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1BDC70F7" w14:textId="77777777" w:rsidR="008218C8" w:rsidRPr="00961FE5" w:rsidRDefault="008218C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27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72E671C5" w14:textId="77777777" w:rsidR="008218C8" w:rsidRPr="00961FE5" w:rsidRDefault="008218C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284" w:type="dxa"/>
            <w:tcBorders>
              <w:top w:val="nil"/>
              <w:bottom w:val="nil"/>
            </w:tcBorders>
          </w:tcPr>
          <w:p w14:paraId="0DA77BB2" w14:textId="77777777" w:rsidR="008218C8" w:rsidRPr="00961FE5" w:rsidRDefault="008218C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5" w:type="dxa"/>
            <w:gridSpan w:val="2"/>
            <w:tcBorders>
              <w:top w:val="nil"/>
              <w:bottom w:val="nil"/>
            </w:tcBorders>
          </w:tcPr>
          <w:p w14:paraId="6D410925" w14:textId="77777777" w:rsidR="008218C8" w:rsidRPr="00961FE5" w:rsidRDefault="008218C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2.6</w:t>
            </w:r>
          </w:p>
        </w:tc>
        <w:tc>
          <w:tcPr>
            <w:tcW w:w="945" w:type="dxa"/>
            <w:gridSpan w:val="2"/>
            <w:tcBorders>
              <w:top w:val="nil"/>
              <w:bottom w:val="nil"/>
            </w:tcBorders>
          </w:tcPr>
          <w:p w14:paraId="7308B418" w14:textId="77777777" w:rsidR="008218C8" w:rsidRPr="00961FE5" w:rsidRDefault="008218C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1.5</w:t>
            </w:r>
          </w:p>
        </w:tc>
        <w:tc>
          <w:tcPr>
            <w:tcW w:w="945" w:type="dxa"/>
            <w:tcBorders>
              <w:top w:val="nil"/>
              <w:bottom w:val="nil"/>
            </w:tcBorders>
          </w:tcPr>
          <w:p w14:paraId="2FF1ED0A" w14:textId="77777777" w:rsidR="008218C8" w:rsidRPr="00961FE5" w:rsidRDefault="008218C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1.1</w:t>
            </w:r>
          </w:p>
        </w:tc>
        <w:tc>
          <w:tcPr>
            <w:tcW w:w="283" w:type="dxa"/>
            <w:tcBorders>
              <w:top w:val="nil"/>
              <w:bottom w:val="nil"/>
            </w:tcBorders>
          </w:tcPr>
          <w:p w14:paraId="6F1F56E5" w14:textId="77777777" w:rsidR="008218C8" w:rsidRPr="00961FE5" w:rsidRDefault="008218C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20558D39" w14:textId="77777777" w:rsidR="005C33C9" w:rsidRPr="00961FE5" w:rsidRDefault="008218C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b/>
                <w:sz w:val="24"/>
                <w:szCs w:val="24"/>
              </w:rPr>
              <w:t>13.32</w:t>
            </w:r>
            <w:r w:rsidR="00C84277" w:rsidRPr="00961FE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14:paraId="0D178B44" w14:textId="77777777" w:rsidR="008218C8" w:rsidRPr="00961FE5" w:rsidRDefault="008218C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b/>
                <w:sz w:val="24"/>
                <w:szCs w:val="24"/>
              </w:rPr>
              <w:t>(9.28-18.52)</w:t>
            </w:r>
          </w:p>
        </w:tc>
        <w:tc>
          <w:tcPr>
            <w:tcW w:w="1559" w:type="dxa"/>
            <w:tcBorders>
              <w:top w:val="nil"/>
              <w:bottom w:val="nil"/>
            </w:tcBorders>
          </w:tcPr>
          <w:p w14:paraId="5B467516" w14:textId="77777777" w:rsidR="005C33C9" w:rsidRPr="00961FE5" w:rsidRDefault="008218C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b/>
                <w:sz w:val="24"/>
                <w:szCs w:val="24"/>
              </w:rPr>
              <w:t>17.46</w:t>
            </w:r>
            <w:r w:rsidR="00C84277" w:rsidRPr="00961FE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14:paraId="3906AE7A" w14:textId="77777777" w:rsidR="008218C8" w:rsidRPr="00961FE5" w:rsidRDefault="008218C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b/>
                <w:sz w:val="24"/>
                <w:szCs w:val="24"/>
              </w:rPr>
              <w:t>(11.51-25.41)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50603DDC" w14:textId="77777777" w:rsidR="005C33C9" w:rsidRPr="00961FE5" w:rsidRDefault="008218C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b/>
                <w:sz w:val="24"/>
                <w:szCs w:val="24"/>
              </w:rPr>
              <w:t>7.39</w:t>
            </w:r>
          </w:p>
          <w:p w14:paraId="1731FBF6" w14:textId="77777777" w:rsidR="008218C8" w:rsidRPr="00961FE5" w:rsidRDefault="008218C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b/>
                <w:sz w:val="24"/>
                <w:szCs w:val="24"/>
              </w:rPr>
              <w:t>(3.19-14.57)</w:t>
            </w:r>
          </w:p>
        </w:tc>
      </w:tr>
      <w:tr w:rsidR="00961FE5" w:rsidRPr="00961FE5" w14:paraId="00A2A4A4" w14:textId="77777777" w:rsidTr="00961FE5">
        <w:tc>
          <w:tcPr>
            <w:tcW w:w="3402" w:type="dxa"/>
            <w:tcBorders>
              <w:top w:val="nil"/>
              <w:bottom w:val="nil"/>
            </w:tcBorders>
          </w:tcPr>
          <w:p w14:paraId="3D18053B" w14:textId="77777777" w:rsidR="008218C8" w:rsidRPr="00961FE5" w:rsidRDefault="008218C8" w:rsidP="00ED49AF">
            <w:pPr>
              <w:wordWrap/>
              <w:spacing w:line="240" w:lineRule="atLeast"/>
              <w:ind w:left="120" w:hangingChars="50" w:hanging="1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Diseases of the circulatory system (I00-I99)</w:t>
            </w:r>
          </w:p>
        </w:tc>
        <w:tc>
          <w:tcPr>
            <w:tcW w:w="851" w:type="dxa"/>
            <w:tcBorders>
              <w:top w:val="nil"/>
              <w:bottom w:val="nil"/>
            </w:tcBorders>
          </w:tcPr>
          <w:p w14:paraId="5D8D7CBA" w14:textId="77777777" w:rsidR="008218C8" w:rsidRPr="00961FE5" w:rsidRDefault="008218C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29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17F6D2AD" w14:textId="77777777" w:rsidR="008218C8" w:rsidRPr="00961FE5" w:rsidRDefault="008218C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72FCE7EC" w14:textId="77777777" w:rsidR="008218C8" w:rsidRPr="00961FE5" w:rsidRDefault="008218C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84" w:type="dxa"/>
            <w:tcBorders>
              <w:top w:val="nil"/>
              <w:bottom w:val="nil"/>
            </w:tcBorders>
          </w:tcPr>
          <w:p w14:paraId="6B5A47F6" w14:textId="77777777" w:rsidR="008218C8" w:rsidRPr="00961FE5" w:rsidRDefault="008218C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5" w:type="dxa"/>
            <w:gridSpan w:val="2"/>
            <w:tcBorders>
              <w:top w:val="nil"/>
              <w:bottom w:val="nil"/>
            </w:tcBorders>
          </w:tcPr>
          <w:p w14:paraId="018792B2" w14:textId="77777777" w:rsidR="008218C8" w:rsidRPr="00961FE5" w:rsidRDefault="008218C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23.7</w:t>
            </w:r>
          </w:p>
        </w:tc>
        <w:tc>
          <w:tcPr>
            <w:tcW w:w="945" w:type="dxa"/>
            <w:gridSpan w:val="2"/>
            <w:tcBorders>
              <w:top w:val="nil"/>
              <w:bottom w:val="nil"/>
            </w:tcBorders>
          </w:tcPr>
          <w:p w14:paraId="4913608C" w14:textId="77777777" w:rsidR="008218C8" w:rsidRPr="00961FE5" w:rsidRDefault="008218C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14.8</w:t>
            </w:r>
          </w:p>
        </w:tc>
        <w:tc>
          <w:tcPr>
            <w:tcW w:w="945" w:type="dxa"/>
            <w:tcBorders>
              <w:top w:val="nil"/>
              <w:bottom w:val="nil"/>
            </w:tcBorders>
          </w:tcPr>
          <w:p w14:paraId="076BC94F" w14:textId="77777777" w:rsidR="008218C8" w:rsidRPr="00961FE5" w:rsidRDefault="008218C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8.9</w:t>
            </w:r>
          </w:p>
        </w:tc>
        <w:tc>
          <w:tcPr>
            <w:tcW w:w="283" w:type="dxa"/>
            <w:tcBorders>
              <w:top w:val="nil"/>
              <w:bottom w:val="nil"/>
            </w:tcBorders>
          </w:tcPr>
          <w:p w14:paraId="4D169099" w14:textId="77777777" w:rsidR="008218C8" w:rsidRPr="00961FE5" w:rsidRDefault="008218C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75B6208F" w14:textId="77777777" w:rsidR="005C33C9" w:rsidRPr="00961FE5" w:rsidRDefault="008218C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1.22</w:t>
            </w:r>
          </w:p>
          <w:p w14:paraId="670C0C20" w14:textId="77777777" w:rsidR="008218C8" w:rsidRPr="00961FE5" w:rsidRDefault="008218C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(0.82-1.76)</w:t>
            </w:r>
          </w:p>
        </w:tc>
        <w:tc>
          <w:tcPr>
            <w:tcW w:w="1559" w:type="dxa"/>
            <w:tcBorders>
              <w:top w:val="nil"/>
              <w:bottom w:val="nil"/>
            </w:tcBorders>
          </w:tcPr>
          <w:p w14:paraId="543A2355" w14:textId="77777777" w:rsidR="005C33C9" w:rsidRPr="00961FE5" w:rsidRDefault="008218C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1.21</w:t>
            </w:r>
          </w:p>
          <w:p w14:paraId="556A4972" w14:textId="77777777" w:rsidR="008218C8" w:rsidRPr="00961FE5" w:rsidRDefault="006F0B80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8218C8" w:rsidRPr="00961FE5">
              <w:rPr>
                <w:rFonts w:ascii="Times New Roman" w:hAnsi="Times New Roman" w:cs="Times New Roman"/>
                <w:sz w:val="24"/>
                <w:szCs w:val="24"/>
              </w:rPr>
              <w:t>0.72-1.92)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699084E3" w14:textId="77777777" w:rsidR="005C33C9" w:rsidRPr="00961FE5" w:rsidRDefault="008218C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1.24</w:t>
            </w:r>
          </w:p>
          <w:p w14:paraId="6846D693" w14:textId="77777777" w:rsidR="008218C8" w:rsidRPr="00961FE5" w:rsidRDefault="008218C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(0.62-2.22)</w:t>
            </w:r>
          </w:p>
        </w:tc>
      </w:tr>
      <w:tr w:rsidR="00961FE5" w:rsidRPr="00961FE5" w14:paraId="08056157" w14:textId="77777777" w:rsidTr="00961FE5">
        <w:tc>
          <w:tcPr>
            <w:tcW w:w="3402" w:type="dxa"/>
            <w:tcBorders>
              <w:top w:val="nil"/>
              <w:bottom w:val="nil"/>
            </w:tcBorders>
          </w:tcPr>
          <w:p w14:paraId="7A92D5E1" w14:textId="77777777" w:rsidR="008218C8" w:rsidRPr="00961FE5" w:rsidRDefault="008218C8" w:rsidP="00ED49AF">
            <w:pPr>
              <w:wordWrap/>
              <w:spacing w:line="240" w:lineRule="atLeast"/>
              <w:ind w:left="120" w:hangingChars="50" w:hanging="1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Diseases of the respiratory system (J00-J99)</w:t>
            </w:r>
          </w:p>
        </w:tc>
        <w:tc>
          <w:tcPr>
            <w:tcW w:w="851" w:type="dxa"/>
            <w:tcBorders>
              <w:top w:val="nil"/>
              <w:bottom w:val="nil"/>
            </w:tcBorders>
          </w:tcPr>
          <w:p w14:paraId="6E2422AE" w14:textId="77777777" w:rsidR="008218C8" w:rsidRPr="00961FE5" w:rsidRDefault="008218C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7B536205" w14:textId="77777777" w:rsidR="008218C8" w:rsidRPr="00961FE5" w:rsidRDefault="008218C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48E460E9" w14:textId="77777777" w:rsidR="008218C8" w:rsidRPr="00961FE5" w:rsidRDefault="008218C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84" w:type="dxa"/>
            <w:tcBorders>
              <w:top w:val="nil"/>
              <w:bottom w:val="nil"/>
            </w:tcBorders>
          </w:tcPr>
          <w:p w14:paraId="7C66B7A9" w14:textId="77777777" w:rsidR="008218C8" w:rsidRPr="00961FE5" w:rsidRDefault="008218C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5" w:type="dxa"/>
            <w:gridSpan w:val="2"/>
            <w:tcBorders>
              <w:top w:val="nil"/>
              <w:bottom w:val="nil"/>
            </w:tcBorders>
          </w:tcPr>
          <w:p w14:paraId="0BA0D99D" w14:textId="77777777" w:rsidR="008218C8" w:rsidRPr="00961FE5" w:rsidRDefault="008218C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8.4</w:t>
            </w:r>
          </w:p>
        </w:tc>
        <w:tc>
          <w:tcPr>
            <w:tcW w:w="945" w:type="dxa"/>
            <w:gridSpan w:val="2"/>
            <w:tcBorders>
              <w:top w:val="nil"/>
              <w:bottom w:val="nil"/>
            </w:tcBorders>
          </w:tcPr>
          <w:p w14:paraId="34C92265" w14:textId="77777777" w:rsidR="008218C8" w:rsidRPr="00961FE5" w:rsidRDefault="008218C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6.1</w:t>
            </w:r>
          </w:p>
        </w:tc>
        <w:tc>
          <w:tcPr>
            <w:tcW w:w="945" w:type="dxa"/>
            <w:tcBorders>
              <w:top w:val="nil"/>
              <w:bottom w:val="nil"/>
            </w:tcBorders>
          </w:tcPr>
          <w:p w14:paraId="233945AC" w14:textId="77777777" w:rsidR="008218C8" w:rsidRPr="00961FE5" w:rsidRDefault="008218C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2.3</w:t>
            </w:r>
          </w:p>
        </w:tc>
        <w:tc>
          <w:tcPr>
            <w:tcW w:w="283" w:type="dxa"/>
            <w:tcBorders>
              <w:top w:val="nil"/>
              <w:bottom w:val="nil"/>
            </w:tcBorders>
          </w:tcPr>
          <w:p w14:paraId="6732AE2D" w14:textId="77777777" w:rsidR="008218C8" w:rsidRPr="00961FE5" w:rsidRDefault="008218C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1E50D442" w14:textId="77777777" w:rsidR="005C33C9" w:rsidRPr="00961FE5" w:rsidRDefault="008218C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1.43</w:t>
            </w:r>
          </w:p>
          <w:p w14:paraId="1DEBAEA3" w14:textId="77777777" w:rsidR="008218C8" w:rsidRPr="00961FE5" w:rsidRDefault="008218C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(0.74-2.50)</w:t>
            </w:r>
          </w:p>
        </w:tc>
        <w:tc>
          <w:tcPr>
            <w:tcW w:w="1559" w:type="dxa"/>
            <w:tcBorders>
              <w:top w:val="nil"/>
              <w:bottom w:val="nil"/>
            </w:tcBorders>
          </w:tcPr>
          <w:p w14:paraId="759761B4" w14:textId="77777777" w:rsidR="005C33C9" w:rsidRPr="00961FE5" w:rsidRDefault="008218C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1.48</w:t>
            </w:r>
          </w:p>
          <w:p w14:paraId="4B8C22F6" w14:textId="77777777" w:rsidR="008218C8" w:rsidRPr="00961FE5" w:rsidRDefault="008218C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(0.67-2.80)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5A2618D9" w14:textId="77777777" w:rsidR="005C33C9" w:rsidRPr="00961FE5" w:rsidRDefault="008218C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1.31</w:t>
            </w:r>
          </w:p>
          <w:p w14:paraId="029422BD" w14:textId="77777777" w:rsidR="008218C8" w:rsidRPr="00961FE5" w:rsidRDefault="008218C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(0.27-3.83)</w:t>
            </w:r>
          </w:p>
        </w:tc>
      </w:tr>
      <w:tr w:rsidR="00961FE5" w:rsidRPr="00961FE5" w14:paraId="753E62AA" w14:textId="77777777" w:rsidTr="00961FE5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5173EE52" w14:textId="77777777" w:rsidR="00961FE5" w:rsidRPr="00961FE5" w:rsidRDefault="00961FE5" w:rsidP="00ED49AF">
            <w:pPr>
              <w:wordWrap/>
              <w:spacing w:line="240" w:lineRule="atLeast"/>
              <w:ind w:left="120" w:hangingChars="50" w:hanging="1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Diseases of the digestive system (K00-K93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678A9499" w14:textId="77777777" w:rsidR="00961FE5" w:rsidRPr="00961FE5" w:rsidRDefault="00961FE5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4A7393D0" w14:textId="77777777" w:rsidR="00961FE5" w:rsidRPr="00961FE5" w:rsidRDefault="00961FE5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4EFA716C" w14:textId="77777777" w:rsidR="00961FE5" w:rsidRPr="00961FE5" w:rsidRDefault="00961FE5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78DE146C" w14:textId="77777777" w:rsidR="00961FE5" w:rsidRPr="00961FE5" w:rsidRDefault="00961FE5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AC26B6B" w14:textId="77777777" w:rsidR="00961FE5" w:rsidRPr="00961FE5" w:rsidRDefault="00961FE5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5.0</w:t>
            </w:r>
          </w:p>
        </w:tc>
        <w:tc>
          <w:tcPr>
            <w:tcW w:w="94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F9FCF33" w14:textId="77777777" w:rsidR="00961FE5" w:rsidRPr="00961FE5" w:rsidRDefault="00961FE5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3.9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</w:tcPr>
          <w:p w14:paraId="00DC9D97" w14:textId="77777777" w:rsidR="00961FE5" w:rsidRPr="00961FE5" w:rsidRDefault="00961FE5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1.1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2A9656F7" w14:textId="77777777" w:rsidR="00961FE5" w:rsidRPr="00961FE5" w:rsidRDefault="00961FE5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6493028B" w14:textId="77777777" w:rsidR="00961FE5" w:rsidRDefault="00961FE5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1.40</w:t>
            </w:r>
          </w:p>
          <w:p w14:paraId="76D57867" w14:textId="77777777" w:rsidR="00961FE5" w:rsidRPr="00961FE5" w:rsidRDefault="00961FE5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(0.53-2.89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76791122" w14:textId="77777777" w:rsidR="00961FE5" w:rsidRDefault="00961FE5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1.29</w:t>
            </w:r>
          </w:p>
          <w:p w14:paraId="1D934029" w14:textId="77777777" w:rsidR="00961FE5" w:rsidRPr="00961FE5" w:rsidRDefault="00961FE5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(0.42-3.01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351133A5" w14:textId="77777777" w:rsidR="00961FE5" w:rsidRDefault="00961FE5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1.79</w:t>
            </w:r>
          </w:p>
          <w:p w14:paraId="6FF7171B" w14:textId="77777777" w:rsidR="00961FE5" w:rsidRPr="00961FE5" w:rsidRDefault="00961FE5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(0.22-6.46)</w:t>
            </w:r>
          </w:p>
        </w:tc>
      </w:tr>
      <w:tr w:rsidR="00961FE5" w:rsidRPr="00961FE5" w14:paraId="4FC3BF1D" w14:textId="77777777" w:rsidTr="00961FE5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755BF756" w14:textId="77777777" w:rsidR="00961FE5" w:rsidRPr="00961FE5" w:rsidRDefault="00961FE5" w:rsidP="00ED49AF">
            <w:pPr>
              <w:wordWrap/>
              <w:spacing w:line="240" w:lineRule="atLeast"/>
              <w:ind w:left="120" w:hangingChars="50" w:hanging="1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Diseases of the musculoskeletal system and connective tissue (M00-M99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642C8784" w14:textId="77777777" w:rsidR="00961FE5" w:rsidRPr="00961FE5" w:rsidRDefault="00961FE5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1B57B4BD" w14:textId="77777777" w:rsidR="00961FE5" w:rsidRPr="00961FE5" w:rsidRDefault="00961FE5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0EBD6BB6" w14:textId="77777777" w:rsidR="00961FE5" w:rsidRPr="00961FE5" w:rsidRDefault="00961FE5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13D9EFAD" w14:textId="77777777" w:rsidR="00961FE5" w:rsidRPr="00961FE5" w:rsidRDefault="00961FE5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ACC690F" w14:textId="77777777" w:rsidR="00961FE5" w:rsidRPr="00961FE5" w:rsidRDefault="00961FE5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0.6</w:t>
            </w:r>
          </w:p>
        </w:tc>
        <w:tc>
          <w:tcPr>
            <w:tcW w:w="94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EE73A8A" w14:textId="77777777" w:rsidR="00961FE5" w:rsidRPr="00961FE5" w:rsidRDefault="00961FE5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0.3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</w:tcPr>
          <w:p w14:paraId="07BDB506" w14:textId="77777777" w:rsidR="00961FE5" w:rsidRPr="00961FE5" w:rsidRDefault="00961FE5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0.3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13D66872" w14:textId="77777777" w:rsidR="00961FE5" w:rsidRPr="00961FE5" w:rsidRDefault="00961FE5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237198E9" w14:textId="77777777" w:rsidR="00961FE5" w:rsidRDefault="00961FE5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4.75</w:t>
            </w:r>
          </w:p>
          <w:p w14:paraId="5803DEA9" w14:textId="77777777" w:rsidR="00961FE5" w:rsidRPr="00961FE5" w:rsidRDefault="00961FE5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(0.98-13.89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2781E631" w14:textId="77777777" w:rsidR="00961FE5" w:rsidRDefault="00961FE5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7.10</w:t>
            </w:r>
          </w:p>
          <w:p w14:paraId="3D68B5C0" w14:textId="77777777" w:rsidR="00961FE5" w:rsidRPr="00961FE5" w:rsidRDefault="00961FE5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(0.86-25.66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75115951" w14:textId="77777777" w:rsidR="00961FE5" w:rsidRDefault="00961FE5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2.86</w:t>
            </w:r>
          </w:p>
          <w:p w14:paraId="359C7F13" w14:textId="77777777" w:rsidR="00961FE5" w:rsidRPr="00961FE5" w:rsidRDefault="00961FE5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(0.07-15.93)</w:t>
            </w:r>
          </w:p>
        </w:tc>
      </w:tr>
      <w:tr w:rsidR="00961FE5" w:rsidRPr="00961FE5" w14:paraId="6E7CF6EA" w14:textId="77777777" w:rsidTr="00961FE5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238792C1" w14:textId="77777777" w:rsidR="00961FE5" w:rsidRPr="00961FE5" w:rsidRDefault="00961FE5" w:rsidP="00ED49AF">
            <w:pPr>
              <w:wordWrap/>
              <w:spacing w:line="240" w:lineRule="atLeast"/>
              <w:ind w:left="120" w:hangingChars="50" w:hanging="1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Diseases of the genitourinary system (N00-N99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2315BA13" w14:textId="77777777" w:rsidR="00961FE5" w:rsidRPr="00961FE5" w:rsidRDefault="00961FE5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13903B14" w14:textId="77777777" w:rsidR="00961FE5" w:rsidRPr="00961FE5" w:rsidRDefault="00961FE5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1F372F61" w14:textId="77777777" w:rsidR="00961FE5" w:rsidRPr="00961FE5" w:rsidRDefault="00961FE5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23217029" w14:textId="77777777" w:rsidR="00961FE5" w:rsidRPr="00961FE5" w:rsidRDefault="00961FE5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4D89927" w14:textId="77777777" w:rsidR="00961FE5" w:rsidRPr="00961FE5" w:rsidRDefault="00961FE5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2.0</w:t>
            </w:r>
          </w:p>
        </w:tc>
        <w:tc>
          <w:tcPr>
            <w:tcW w:w="94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4785938" w14:textId="77777777" w:rsidR="00961FE5" w:rsidRPr="00961FE5" w:rsidRDefault="00961FE5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1.2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</w:tcPr>
          <w:p w14:paraId="680369F8" w14:textId="77777777" w:rsidR="00961FE5" w:rsidRPr="00961FE5" w:rsidRDefault="00961FE5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0.8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66054AE0" w14:textId="77777777" w:rsidR="00961FE5" w:rsidRPr="00961FE5" w:rsidRDefault="00961FE5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74164FE9" w14:textId="77777777" w:rsidR="00961FE5" w:rsidRPr="00961FE5" w:rsidRDefault="00961FE5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1.51</w:t>
            </w:r>
          </w:p>
          <w:p w14:paraId="17048400" w14:textId="77777777" w:rsidR="00961FE5" w:rsidRPr="00961FE5" w:rsidRDefault="00961FE5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(0.31-4.41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2348AC46" w14:textId="77777777" w:rsidR="00961FE5" w:rsidRPr="00961FE5" w:rsidRDefault="00961FE5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0.82</w:t>
            </w:r>
          </w:p>
          <w:p w14:paraId="3605BCB7" w14:textId="77777777" w:rsidR="00961FE5" w:rsidRPr="00961FE5" w:rsidRDefault="00961FE5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(0.02-4.55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152596AB" w14:textId="77777777" w:rsidR="00961FE5" w:rsidRPr="00961FE5" w:rsidRDefault="00961FE5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2.62</w:t>
            </w:r>
          </w:p>
          <w:p w14:paraId="5E11DDF5" w14:textId="77777777" w:rsidR="00961FE5" w:rsidRPr="00961FE5" w:rsidRDefault="00961FE5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(0.32-9.47)</w:t>
            </w:r>
          </w:p>
        </w:tc>
      </w:tr>
      <w:tr w:rsidR="00961FE5" w:rsidRPr="00961FE5" w14:paraId="23FF538D" w14:textId="77777777" w:rsidTr="00961FE5">
        <w:tc>
          <w:tcPr>
            <w:tcW w:w="3402" w:type="dxa"/>
            <w:tcBorders>
              <w:top w:val="nil"/>
              <w:bottom w:val="nil"/>
            </w:tcBorders>
          </w:tcPr>
          <w:p w14:paraId="4B1952F6" w14:textId="77777777" w:rsidR="008218C8" w:rsidRPr="00961FE5" w:rsidRDefault="008218C8" w:rsidP="00ED49AF">
            <w:pPr>
              <w:wordWrap/>
              <w:spacing w:line="240" w:lineRule="atLeast"/>
              <w:ind w:left="120" w:hangingChars="50" w:hanging="1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External causes of morbidity and mortality (V01-Y98)</w:t>
            </w:r>
          </w:p>
        </w:tc>
        <w:tc>
          <w:tcPr>
            <w:tcW w:w="851" w:type="dxa"/>
            <w:tcBorders>
              <w:top w:val="nil"/>
              <w:bottom w:val="nil"/>
            </w:tcBorders>
          </w:tcPr>
          <w:p w14:paraId="25908D32" w14:textId="77777777" w:rsidR="008218C8" w:rsidRPr="00961FE5" w:rsidRDefault="008218C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35858B3C" w14:textId="77777777" w:rsidR="008218C8" w:rsidRPr="00961FE5" w:rsidRDefault="008218C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5F3B4EFE" w14:textId="77777777" w:rsidR="008218C8" w:rsidRPr="00961FE5" w:rsidRDefault="008218C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84" w:type="dxa"/>
            <w:tcBorders>
              <w:top w:val="nil"/>
              <w:bottom w:val="nil"/>
            </w:tcBorders>
          </w:tcPr>
          <w:p w14:paraId="01524A15" w14:textId="77777777" w:rsidR="008218C8" w:rsidRPr="00961FE5" w:rsidRDefault="008218C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nil"/>
              <w:bottom w:val="nil"/>
            </w:tcBorders>
          </w:tcPr>
          <w:p w14:paraId="4CF0B902" w14:textId="77777777" w:rsidR="008218C8" w:rsidRPr="00961FE5" w:rsidRDefault="008218C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13.0</w:t>
            </w:r>
          </w:p>
        </w:tc>
        <w:tc>
          <w:tcPr>
            <w:tcW w:w="993" w:type="dxa"/>
            <w:gridSpan w:val="2"/>
            <w:tcBorders>
              <w:top w:val="nil"/>
              <w:bottom w:val="nil"/>
            </w:tcBorders>
          </w:tcPr>
          <w:p w14:paraId="49F6501A" w14:textId="77777777" w:rsidR="008218C8" w:rsidRPr="00961FE5" w:rsidRDefault="008218C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10.0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</w:tcBorders>
          </w:tcPr>
          <w:p w14:paraId="096BDA9A" w14:textId="77777777" w:rsidR="008218C8" w:rsidRPr="00961FE5" w:rsidRDefault="008218C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3.0</w:t>
            </w:r>
          </w:p>
        </w:tc>
        <w:tc>
          <w:tcPr>
            <w:tcW w:w="283" w:type="dxa"/>
            <w:tcBorders>
              <w:top w:val="nil"/>
              <w:bottom w:val="nil"/>
            </w:tcBorders>
          </w:tcPr>
          <w:p w14:paraId="09AE01AB" w14:textId="77777777" w:rsidR="008218C8" w:rsidRPr="00961FE5" w:rsidRDefault="008218C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7382A7AD" w14:textId="77777777" w:rsidR="005C33C9" w:rsidRPr="00961FE5" w:rsidRDefault="008218C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0.85</w:t>
            </w:r>
          </w:p>
          <w:p w14:paraId="76679EA4" w14:textId="77777777" w:rsidR="008218C8" w:rsidRPr="00961FE5" w:rsidRDefault="008218C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(0.42-1.52)</w:t>
            </w:r>
          </w:p>
        </w:tc>
        <w:tc>
          <w:tcPr>
            <w:tcW w:w="1559" w:type="dxa"/>
            <w:tcBorders>
              <w:top w:val="nil"/>
              <w:bottom w:val="nil"/>
            </w:tcBorders>
          </w:tcPr>
          <w:p w14:paraId="003DF118" w14:textId="77777777" w:rsidR="005C33C9" w:rsidRPr="00961FE5" w:rsidRDefault="008218C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0.70</w:t>
            </w:r>
          </w:p>
          <w:p w14:paraId="6356CE67" w14:textId="77777777" w:rsidR="008218C8" w:rsidRPr="00961FE5" w:rsidRDefault="008218C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(0.28-1.45)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14393777" w14:textId="77777777" w:rsidR="005C33C9" w:rsidRPr="00961FE5" w:rsidRDefault="008218C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1.34</w:t>
            </w:r>
          </w:p>
          <w:p w14:paraId="72117D42" w14:textId="77777777" w:rsidR="008218C8" w:rsidRPr="00961FE5" w:rsidRDefault="008218C8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sz w:val="24"/>
                <w:szCs w:val="24"/>
              </w:rPr>
              <w:t>(0.36-3.42)</w:t>
            </w:r>
          </w:p>
        </w:tc>
      </w:tr>
      <w:tr w:rsidR="00362D3C" w:rsidRPr="00961FE5" w14:paraId="7AE141BD" w14:textId="77777777" w:rsidTr="00961FE5">
        <w:tc>
          <w:tcPr>
            <w:tcW w:w="3402" w:type="dxa"/>
            <w:tcBorders>
              <w:top w:val="nil"/>
              <w:bottom w:val="nil"/>
            </w:tcBorders>
          </w:tcPr>
          <w:p w14:paraId="15350465" w14:textId="77777777" w:rsidR="00362D3C" w:rsidRDefault="00362D3C" w:rsidP="00ED49AF">
            <w:pPr>
              <w:wordWrap/>
              <w:spacing w:line="240" w:lineRule="atLeast"/>
              <w:ind w:leftChars="100" w:left="320" w:hangingChars="50" w:hanging="1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Intentional se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-harm </w:t>
            </w:r>
          </w:p>
          <w:p w14:paraId="2DF644B3" w14:textId="77777777" w:rsidR="00362D3C" w:rsidRPr="00961FE5" w:rsidRDefault="00362D3C" w:rsidP="00ED49AF">
            <w:pPr>
              <w:wordWrap/>
              <w:spacing w:line="240" w:lineRule="atLeast"/>
              <w:ind w:leftChars="150" w:left="30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X60 –X84)</w:t>
            </w:r>
          </w:p>
        </w:tc>
        <w:tc>
          <w:tcPr>
            <w:tcW w:w="851" w:type="dxa"/>
            <w:tcBorders>
              <w:top w:val="nil"/>
              <w:bottom w:val="nil"/>
            </w:tcBorders>
          </w:tcPr>
          <w:p w14:paraId="5BB64EBB" w14:textId="77777777" w:rsidR="00362D3C" w:rsidRPr="00961FE5" w:rsidRDefault="00362D3C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7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7BF7559D" w14:textId="77777777" w:rsidR="00362D3C" w:rsidRPr="00961FE5" w:rsidRDefault="00362D3C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4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5A9C67A3" w14:textId="77777777" w:rsidR="00362D3C" w:rsidRPr="00961FE5" w:rsidRDefault="00362D3C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</w:p>
        </w:tc>
        <w:tc>
          <w:tcPr>
            <w:tcW w:w="284" w:type="dxa"/>
            <w:tcBorders>
              <w:top w:val="nil"/>
              <w:bottom w:val="nil"/>
            </w:tcBorders>
          </w:tcPr>
          <w:p w14:paraId="3D40BEF1" w14:textId="77777777" w:rsidR="00362D3C" w:rsidRPr="00961FE5" w:rsidRDefault="00362D3C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nil"/>
              <w:bottom w:val="nil"/>
            </w:tcBorders>
          </w:tcPr>
          <w:p w14:paraId="77E9FE83" w14:textId="77777777" w:rsidR="00362D3C" w:rsidRPr="00961FE5" w:rsidRDefault="00362D3C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5.5</w:t>
            </w:r>
          </w:p>
        </w:tc>
        <w:tc>
          <w:tcPr>
            <w:tcW w:w="993" w:type="dxa"/>
            <w:gridSpan w:val="2"/>
            <w:tcBorders>
              <w:top w:val="nil"/>
              <w:bottom w:val="nil"/>
            </w:tcBorders>
          </w:tcPr>
          <w:p w14:paraId="66D5D50F" w14:textId="77777777" w:rsidR="00362D3C" w:rsidRPr="00961FE5" w:rsidRDefault="00362D3C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4.2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</w:tcBorders>
          </w:tcPr>
          <w:p w14:paraId="345B88D3" w14:textId="77777777" w:rsidR="00362D3C" w:rsidRPr="00961FE5" w:rsidRDefault="00362D3C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.3</w:t>
            </w:r>
          </w:p>
        </w:tc>
        <w:tc>
          <w:tcPr>
            <w:tcW w:w="283" w:type="dxa"/>
            <w:tcBorders>
              <w:top w:val="nil"/>
              <w:bottom w:val="nil"/>
            </w:tcBorders>
          </w:tcPr>
          <w:p w14:paraId="369CE177" w14:textId="77777777" w:rsidR="00362D3C" w:rsidRPr="00961FE5" w:rsidRDefault="00362D3C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3B8271C4" w14:textId="77777777" w:rsidR="00362D3C" w:rsidRDefault="00362D3C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27</w:t>
            </w:r>
          </w:p>
          <w:p w14:paraId="16533663" w14:textId="77777777" w:rsidR="00362D3C" w:rsidRPr="00961FE5" w:rsidRDefault="00362D3C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51-2.61)</w:t>
            </w:r>
          </w:p>
        </w:tc>
        <w:tc>
          <w:tcPr>
            <w:tcW w:w="1559" w:type="dxa"/>
            <w:tcBorders>
              <w:top w:val="nil"/>
              <w:bottom w:val="nil"/>
            </w:tcBorders>
          </w:tcPr>
          <w:p w14:paraId="115A20B3" w14:textId="77777777" w:rsidR="00362D3C" w:rsidRDefault="00362D3C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0.95</w:t>
            </w:r>
          </w:p>
          <w:p w14:paraId="49A5375D" w14:textId="77777777" w:rsidR="00362D3C" w:rsidRPr="00961FE5" w:rsidRDefault="00362D3C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.26-2.43)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6249B76F" w14:textId="77777777" w:rsidR="00362D3C" w:rsidRDefault="00362D3C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2.30</w:t>
            </w:r>
          </w:p>
          <w:p w14:paraId="410F168F" w14:textId="77777777" w:rsidR="00362D3C" w:rsidRPr="00961FE5" w:rsidRDefault="00362D3C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(0.47-6.73)</w:t>
            </w:r>
          </w:p>
        </w:tc>
      </w:tr>
      <w:tr w:rsidR="00961FE5" w:rsidRPr="006F0B80" w14:paraId="39B91AA8" w14:textId="77777777" w:rsidTr="00961FE5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EA3EF0A" w14:textId="77777777" w:rsidR="00961FE5" w:rsidRPr="00961FE5" w:rsidRDefault="00961FE5" w:rsidP="00ED49AF">
            <w:pPr>
              <w:wordWrap/>
              <w:spacing w:line="240" w:lineRule="atLeast"/>
              <w:ind w:left="120" w:hangingChars="50" w:hanging="120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thers (D50-89, H00-H95, L00-L99, O00-O99, P00-P96, Q00-Q99, R00-R99)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2162461" w14:textId="77777777" w:rsidR="00961FE5" w:rsidRPr="00961FE5" w:rsidRDefault="00961FE5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67E7D9A" w14:textId="77777777" w:rsidR="00961FE5" w:rsidRPr="00961FE5" w:rsidRDefault="00961FE5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DA520B0" w14:textId="77777777" w:rsidR="00961FE5" w:rsidRPr="00961FE5" w:rsidRDefault="00961FE5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2E3CC12" w14:textId="77777777" w:rsidR="00961FE5" w:rsidRPr="00961FE5" w:rsidRDefault="00961FE5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81870A1" w14:textId="77777777" w:rsidR="00961FE5" w:rsidRPr="00961FE5" w:rsidRDefault="00961FE5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.6</w:t>
            </w:r>
          </w:p>
        </w:tc>
        <w:tc>
          <w:tcPr>
            <w:tcW w:w="99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CA5C321" w14:textId="77777777" w:rsidR="00961FE5" w:rsidRPr="00961FE5" w:rsidRDefault="00961FE5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.6</w:t>
            </w:r>
          </w:p>
        </w:tc>
        <w:tc>
          <w:tcPr>
            <w:tcW w:w="99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E3BB675" w14:textId="77777777" w:rsidR="00961FE5" w:rsidRPr="00961FE5" w:rsidRDefault="00961FE5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.0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3D38ECE" w14:textId="77777777" w:rsidR="00961FE5" w:rsidRPr="00961FE5" w:rsidRDefault="00961FE5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61A48AE" w14:textId="77777777" w:rsidR="00961FE5" w:rsidRPr="00961FE5" w:rsidRDefault="00961FE5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35</w:t>
            </w:r>
          </w:p>
          <w:p w14:paraId="49631EDE" w14:textId="77777777" w:rsidR="00961FE5" w:rsidRPr="00961FE5" w:rsidRDefault="00961FE5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0.72-2.32)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AA3F473" w14:textId="77777777" w:rsidR="00961FE5" w:rsidRPr="00961FE5" w:rsidRDefault="00961FE5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90</w:t>
            </w:r>
          </w:p>
          <w:p w14:paraId="7EE5DCC1" w14:textId="77777777" w:rsidR="00961FE5" w:rsidRPr="00961FE5" w:rsidRDefault="00961FE5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0.29-2.10)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352D76A" w14:textId="77777777" w:rsidR="00961FE5" w:rsidRPr="00961FE5" w:rsidRDefault="00961FE5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98</w:t>
            </w:r>
          </w:p>
          <w:p w14:paraId="2C1EEEBA" w14:textId="77777777" w:rsidR="00961FE5" w:rsidRPr="00961FE5" w:rsidRDefault="00961FE5" w:rsidP="00ED49AF">
            <w:pPr>
              <w:wordWrap/>
              <w:spacing w:line="240" w:lineRule="atLeast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61FE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0.86-3.90)</w:t>
            </w:r>
          </w:p>
        </w:tc>
      </w:tr>
    </w:tbl>
    <w:p w14:paraId="0D4064A5" w14:textId="5C49CD26" w:rsidR="008218C8" w:rsidRDefault="00E20FAA" w:rsidP="00DC4202">
      <w:pPr>
        <w:wordWrap/>
        <w:spacing w:line="48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A1D3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MR, standardized </w:t>
      </w:r>
      <w:r w:rsidRPr="00283D5B">
        <w:rPr>
          <w:rFonts w:ascii="Times New Roman" w:hAnsi="Times New Roman" w:cs="Times New Roman"/>
          <w:color w:val="000000" w:themeColor="text1"/>
          <w:sz w:val="24"/>
          <w:szCs w:val="24"/>
        </w:rPr>
        <w:t>mortality rat</w:t>
      </w:r>
      <w:r w:rsidRPr="00283D5B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io.</w:t>
      </w:r>
      <w:r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 </w:t>
      </w:r>
    </w:p>
    <w:sectPr w:rsidR="008218C8" w:rsidSect="00B178F6">
      <w:pgSz w:w="16838" w:h="11906" w:orient="landscape"/>
      <w:pgMar w:top="1440" w:right="1701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F81A44D" w14:textId="77777777" w:rsidR="00DD7BD0" w:rsidRDefault="00DD7BD0" w:rsidP="00B178F6">
      <w:pPr>
        <w:spacing w:after="0" w:line="240" w:lineRule="auto"/>
      </w:pPr>
      <w:r>
        <w:separator/>
      </w:r>
    </w:p>
  </w:endnote>
  <w:endnote w:type="continuationSeparator" w:id="0">
    <w:p w14:paraId="31E5294F" w14:textId="77777777" w:rsidR="00DD7BD0" w:rsidRDefault="00DD7BD0" w:rsidP="00B178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A98FB5" w14:textId="77777777" w:rsidR="00DD7BD0" w:rsidRDefault="00DD7BD0" w:rsidP="00B178F6">
      <w:pPr>
        <w:spacing w:after="0" w:line="240" w:lineRule="auto"/>
      </w:pPr>
      <w:r>
        <w:separator/>
      </w:r>
    </w:p>
  </w:footnote>
  <w:footnote w:type="continuationSeparator" w:id="0">
    <w:p w14:paraId="21DD4EAF" w14:textId="77777777" w:rsidR="00DD7BD0" w:rsidRDefault="00DD7BD0" w:rsidP="00B178F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29C3D52"/>
    <w:multiLevelType w:val="hybridMultilevel"/>
    <w:tmpl w:val="A038EE82"/>
    <w:lvl w:ilvl="0" w:tplc="84E01A20">
      <w:start w:val="2"/>
      <w:numFmt w:val="bullet"/>
      <w:lvlText w:val=""/>
      <w:lvlJc w:val="left"/>
      <w:pPr>
        <w:ind w:left="760" w:hanging="360"/>
      </w:pPr>
      <w:rPr>
        <w:rFonts w:ascii="Wingdings" w:eastAsiaTheme="minorEastAsia" w:hAnsi="Wingdings" w:cs="Times New Roman" w:hint="default"/>
        <w:sz w:val="22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GxNLY0NjUytzQ3MzRQ0lEKTi0uzszPAymwrAUAd3lpZCwAAAA="/>
  </w:docVars>
  <w:rsids>
    <w:rsidRoot w:val="00EF0016"/>
    <w:rsid w:val="000144F5"/>
    <w:rsid w:val="000E25BA"/>
    <w:rsid w:val="000E4FE3"/>
    <w:rsid w:val="001176E5"/>
    <w:rsid w:val="001240FC"/>
    <w:rsid w:val="0015034A"/>
    <w:rsid w:val="00150D59"/>
    <w:rsid w:val="001528B9"/>
    <w:rsid w:val="00197B9C"/>
    <w:rsid w:val="001D1C09"/>
    <w:rsid w:val="002261C6"/>
    <w:rsid w:val="00250433"/>
    <w:rsid w:val="00283D5B"/>
    <w:rsid w:val="0029514D"/>
    <w:rsid w:val="00362D3C"/>
    <w:rsid w:val="00370AED"/>
    <w:rsid w:val="00372344"/>
    <w:rsid w:val="00380C8B"/>
    <w:rsid w:val="003844D4"/>
    <w:rsid w:val="003A4CBB"/>
    <w:rsid w:val="003D46A6"/>
    <w:rsid w:val="00415DA7"/>
    <w:rsid w:val="00470743"/>
    <w:rsid w:val="004F373C"/>
    <w:rsid w:val="005014C2"/>
    <w:rsid w:val="00521AB4"/>
    <w:rsid w:val="00542398"/>
    <w:rsid w:val="00552168"/>
    <w:rsid w:val="00575C0D"/>
    <w:rsid w:val="005C33C9"/>
    <w:rsid w:val="005C70B1"/>
    <w:rsid w:val="005D0523"/>
    <w:rsid w:val="00603A9F"/>
    <w:rsid w:val="0060544A"/>
    <w:rsid w:val="0064636A"/>
    <w:rsid w:val="00651F06"/>
    <w:rsid w:val="006542A4"/>
    <w:rsid w:val="006729E6"/>
    <w:rsid w:val="006F0B80"/>
    <w:rsid w:val="00751241"/>
    <w:rsid w:val="00765889"/>
    <w:rsid w:val="007663F7"/>
    <w:rsid w:val="00780D2D"/>
    <w:rsid w:val="00790E4D"/>
    <w:rsid w:val="007A733F"/>
    <w:rsid w:val="007C7A33"/>
    <w:rsid w:val="00816CF5"/>
    <w:rsid w:val="008218C8"/>
    <w:rsid w:val="008465A5"/>
    <w:rsid w:val="00882E02"/>
    <w:rsid w:val="008F1447"/>
    <w:rsid w:val="009153BF"/>
    <w:rsid w:val="00945D19"/>
    <w:rsid w:val="00961FE5"/>
    <w:rsid w:val="00A135B7"/>
    <w:rsid w:val="00A21574"/>
    <w:rsid w:val="00A51EE8"/>
    <w:rsid w:val="00AA1EC6"/>
    <w:rsid w:val="00AA420C"/>
    <w:rsid w:val="00B178F6"/>
    <w:rsid w:val="00B308A7"/>
    <w:rsid w:val="00BE4865"/>
    <w:rsid w:val="00BF0F43"/>
    <w:rsid w:val="00C03CA6"/>
    <w:rsid w:val="00C0723A"/>
    <w:rsid w:val="00C46B55"/>
    <w:rsid w:val="00C8150E"/>
    <w:rsid w:val="00C84277"/>
    <w:rsid w:val="00CA3555"/>
    <w:rsid w:val="00CB30F3"/>
    <w:rsid w:val="00CF5A72"/>
    <w:rsid w:val="00D23524"/>
    <w:rsid w:val="00D339DD"/>
    <w:rsid w:val="00DC3729"/>
    <w:rsid w:val="00DC4202"/>
    <w:rsid w:val="00DD7BD0"/>
    <w:rsid w:val="00E020EE"/>
    <w:rsid w:val="00E20FAA"/>
    <w:rsid w:val="00E349AC"/>
    <w:rsid w:val="00EA2DE7"/>
    <w:rsid w:val="00EA2EB0"/>
    <w:rsid w:val="00EC1E6B"/>
    <w:rsid w:val="00EC7B09"/>
    <w:rsid w:val="00ED49AF"/>
    <w:rsid w:val="00EF0016"/>
    <w:rsid w:val="00EF67BD"/>
    <w:rsid w:val="00F43B3B"/>
    <w:rsid w:val="00F71706"/>
    <w:rsid w:val="00F97C83"/>
    <w:rsid w:val="00FA6F7B"/>
    <w:rsid w:val="00FA7C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6F28AB8"/>
  <w15:docId w15:val="{0C8CE547-B2C9-4462-9342-FC7CB4CDFD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C70B1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EF00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B178F6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B178F6"/>
  </w:style>
  <w:style w:type="paragraph" w:styleId="a5">
    <w:name w:val="footer"/>
    <w:basedOn w:val="a"/>
    <w:link w:val="Char0"/>
    <w:uiPriority w:val="99"/>
    <w:unhideWhenUsed/>
    <w:rsid w:val="00B178F6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B178F6"/>
  </w:style>
  <w:style w:type="paragraph" w:styleId="a6">
    <w:name w:val="List Paragraph"/>
    <w:basedOn w:val="a"/>
    <w:uiPriority w:val="34"/>
    <w:qFormat/>
    <w:rsid w:val="00651F06"/>
    <w:pPr>
      <w:ind w:leftChars="400" w:left="800"/>
    </w:pPr>
  </w:style>
  <w:style w:type="paragraph" w:styleId="a7">
    <w:name w:val="Balloon Text"/>
    <w:basedOn w:val="a"/>
    <w:link w:val="Char1"/>
    <w:uiPriority w:val="99"/>
    <w:semiHidden/>
    <w:unhideWhenUsed/>
    <w:rsid w:val="000E4FE3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7"/>
    <w:uiPriority w:val="99"/>
    <w:semiHidden/>
    <w:rsid w:val="000E4FE3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7102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3046D5-B409-49C9-BDFE-DA685B5327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59</Words>
  <Characters>3188</Characters>
  <Application>Microsoft Office Word</Application>
  <DocSecurity>0</DocSecurity>
  <Lines>26</Lines>
  <Paragraphs>7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3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nah</dc:creator>
  <cp:lastModifiedBy>GASAN19</cp:lastModifiedBy>
  <cp:revision>3</cp:revision>
  <cp:lastPrinted>2019-08-21T02:22:00Z</cp:lastPrinted>
  <dcterms:created xsi:type="dcterms:W3CDTF">2019-10-06T08:18:00Z</dcterms:created>
  <dcterms:modified xsi:type="dcterms:W3CDTF">2019-10-07T05:06:00Z</dcterms:modified>
</cp:coreProperties>
</file>